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0C3FE" w14:textId="40925533" w:rsidR="00291C5D" w:rsidRDefault="00291C5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AFF012" wp14:editId="48DB5CD2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D97A94" w14:textId="6C931A39" w:rsidR="00291C5D" w:rsidRPr="00466107" w:rsidRDefault="00291C5D" w:rsidP="00291C5D">
                            <w:pPr>
                              <w:jc w:val="center"/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6107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. James Catholic Church</w:t>
                            </w:r>
                            <w:r w:rsidR="00546A75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466107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0-year Pastoral Plan -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AFF01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" filled="f" stroked="f">
                <v:textbox style="mso-fit-shape-to-text:t">
                  <w:txbxContent>
                    <w:p w14:paraId="3CD97A94" w14:textId="6C931A39" w:rsidR="00291C5D" w:rsidRPr="00466107" w:rsidRDefault="00291C5D" w:rsidP="00291C5D">
                      <w:pPr>
                        <w:jc w:val="center"/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6107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. James Catholic Church</w:t>
                      </w:r>
                      <w:r w:rsidR="00546A75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466107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0-year Pastoral Plan - 202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E23CEC7" w14:textId="77777777" w:rsidR="00587BBC" w:rsidRDefault="00587BBC" w:rsidP="00587BBC">
      <w:pPr>
        <w:rPr>
          <w:b/>
          <w:bCs/>
        </w:rPr>
      </w:pPr>
    </w:p>
    <w:p w14:paraId="2A1C4639" w14:textId="77777777" w:rsidR="00587BBC" w:rsidRDefault="00587BBC" w:rsidP="00587BBC">
      <w:pPr>
        <w:rPr>
          <w:b/>
          <w:bCs/>
        </w:rPr>
      </w:pPr>
    </w:p>
    <w:p w14:paraId="2B99E6EF" w14:textId="2EC080DC" w:rsidR="00587BBC" w:rsidRDefault="00587BBC" w:rsidP="00587BBC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811556723"/>
          <w:placeholder>
            <w:docPart w:val="8BE6BCECEA234588B0C67A965013DA4B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>
            <w:rPr>
              <w:b/>
              <w:bCs/>
            </w:rPr>
            <w:t>Facilities</w:t>
          </w:r>
        </w:sdtContent>
      </w:sdt>
    </w:p>
    <w:p w14:paraId="4A3D2987" w14:textId="77777777" w:rsidR="00587BBC" w:rsidRDefault="00587BBC" w:rsidP="00587BBC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883786880"/>
          <w:placeholder>
            <w:docPart w:val="D24A15A3C1854903A006E0244201772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>
            <w:rPr>
              <w:b/>
              <w:bCs/>
            </w:rPr>
            <w:t>1</w:t>
          </w:r>
        </w:sdtContent>
      </w:sdt>
    </w:p>
    <w:p w14:paraId="276EFD8E" w14:textId="7C0A0426" w:rsidR="00587BBC" w:rsidRDefault="00587BBC" w:rsidP="00587BBC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604271194"/>
          <w:placeholder>
            <w:docPart w:val="506D80E4A217409EA3B98503267DDE59"/>
          </w:placeholder>
        </w:sdtPr>
        <w:sdtEndPr/>
        <w:sdtContent>
          <w:r w:rsidR="00E55FC0">
            <w:rPr>
              <w:b/>
              <w:bCs/>
            </w:rPr>
            <w:t xml:space="preserve">Parish Windows </w:t>
          </w:r>
          <w:r>
            <w:rPr>
              <w:b/>
              <w:bCs/>
            </w:rPr>
            <w:t xml:space="preserve"> </w:t>
          </w:r>
        </w:sdtContent>
      </w:sdt>
    </w:p>
    <w:p w14:paraId="6801FE6F" w14:textId="07C8D09D" w:rsidR="00587BBC" w:rsidRDefault="00587BBC" w:rsidP="00587BBC">
      <w:pPr>
        <w:rPr>
          <w:b/>
          <w:bCs/>
        </w:rPr>
      </w:pPr>
      <w:r>
        <w:rPr>
          <w:b/>
          <w:bCs/>
        </w:rPr>
        <w:t xml:space="preserve">Objective: Complete </w:t>
      </w:r>
      <w:r w:rsidR="00E55FC0">
        <w:rPr>
          <w:b/>
          <w:bCs/>
        </w:rPr>
        <w:t xml:space="preserve">Removal of old windows and install new windows </w:t>
      </w:r>
      <w:r>
        <w:rPr>
          <w:b/>
          <w:bCs/>
        </w:rPr>
        <w:t xml:space="preserve">  </w:t>
      </w:r>
    </w:p>
    <w:p w14:paraId="2F8ADDF7" w14:textId="6690F037" w:rsidR="00587BBC" w:rsidRDefault="00587BBC" w:rsidP="00587BBC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783756792"/>
          <w:placeholder>
            <w:docPart w:val="C68AC631820E444D899B64C7935D2789"/>
          </w:placeholder>
          <w:date w:fullDate="2022-05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55FC0">
            <w:rPr>
              <w:b/>
              <w:bCs/>
            </w:rPr>
            <w:t>5</w:t>
          </w:r>
          <w:r>
            <w:rPr>
              <w:b/>
              <w:bCs/>
            </w:rPr>
            <w:t>/1/2022</w:t>
          </w:r>
        </w:sdtContent>
      </w:sdt>
    </w:p>
    <w:p w14:paraId="7D7206F2" w14:textId="354E5153" w:rsidR="00587BBC" w:rsidRDefault="00587BBC" w:rsidP="00587BBC">
      <w:pPr>
        <w:rPr>
          <w:b/>
          <w:bCs/>
        </w:rPr>
      </w:pPr>
      <w:r>
        <w:rPr>
          <w:b/>
          <w:bCs/>
        </w:rPr>
        <w:t xml:space="preserve">BIC= The funding will be from </w:t>
      </w:r>
      <w:r w:rsidR="00E55FC0">
        <w:rPr>
          <w:b/>
          <w:bCs/>
        </w:rPr>
        <w:t>donations and Bicentennial Campaign</w:t>
      </w:r>
      <w:r w:rsidR="00E41E27">
        <w:rPr>
          <w:b/>
          <w:bCs/>
        </w:rPr>
        <w:t>, estimated $</w:t>
      </w:r>
      <w:r w:rsidR="00E113E8">
        <w:rPr>
          <w:b/>
          <w:bCs/>
        </w:rPr>
        <w:t>16,150</w:t>
      </w:r>
    </w:p>
    <w:p w14:paraId="4D5EBB41" w14:textId="7F1FC82D" w:rsidR="00291C5D" w:rsidRDefault="00291C5D"/>
    <w:p w14:paraId="6A4F459D" w14:textId="235277FE" w:rsidR="0078456E" w:rsidRDefault="00E55FC0">
      <w:pPr>
        <w:rPr>
          <w:b/>
          <w:bCs/>
        </w:rPr>
      </w:pPr>
      <w:bookmarkStart w:id="0" w:name="_Hlk74301685"/>
      <w:r>
        <w:rPr>
          <w:b/>
          <w:bCs/>
        </w:rPr>
        <w:t>S</w:t>
      </w:r>
      <w:r w:rsidR="00291C5D">
        <w:rPr>
          <w:b/>
          <w:bCs/>
        </w:rPr>
        <w:t xml:space="preserve">ection of Pastoral Plan:  </w:t>
      </w:r>
      <w:bookmarkStart w:id="1" w:name="_Hlk74301630"/>
      <w:sdt>
        <w:sdtPr>
          <w:rPr>
            <w:b/>
            <w:bCs/>
          </w:rPr>
          <w:id w:val="-376710401"/>
          <w:placeholder>
            <w:docPart w:val="DefaultPlaceholder_-1854013438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D7753A">
            <w:rPr>
              <w:b/>
              <w:bCs/>
            </w:rPr>
            <w:t>Facilities</w:t>
          </w:r>
        </w:sdtContent>
      </w:sdt>
      <w:bookmarkEnd w:id="1"/>
    </w:p>
    <w:bookmarkEnd w:id="0"/>
    <w:p w14:paraId="50B6C194" w14:textId="719EBE70" w:rsidR="00291C5D" w:rsidRDefault="00291C5D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871042000"/>
          <w:placeholder>
            <w:docPart w:val="AF87FC6D7C27480290AAA17C97745CC7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E55FC0">
            <w:rPr>
              <w:b/>
              <w:bCs/>
            </w:rPr>
            <w:t>2</w:t>
          </w:r>
        </w:sdtContent>
      </w:sdt>
    </w:p>
    <w:p w14:paraId="3B1F75EA" w14:textId="2B2C04F9" w:rsidR="00291C5D" w:rsidRDefault="00291C5D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85251758"/>
          <w:placeholder>
            <w:docPart w:val="DefaultPlaceholder_-1854013440"/>
          </w:placeholder>
        </w:sdtPr>
        <w:sdtEndPr/>
        <w:sdtContent>
          <w:r w:rsidR="00A10796">
            <w:rPr>
              <w:b/>
              <w:bCs/>
            </w:rPr>
            <w:t xml:space="preserve">FC Kitchen Remodel </w:t>
          </w:r>
        </w:sdtContent>
      </w:sdt>
    </w:p>
    <w:p w14:paraId="6FE81591" w14:textId="2A029149" w:rsidR="00291C5D" w:rsidRDefault="00291C5D">
      <w:pPr>
        <w:rPr>
          <w:b/>
          <w:bCs/>
        </w:rPr>
      </w:pPr>
      <w:r>
        <w:rPr>
          <w:b/>
          <w:bCs/>
        </w:rPr>
        <w:t>Objective</w:t>
      </w:r>
      <w:r w:rsidR="00C00852">
        <w:rPr>
          <w:b/>
          <w:bCs/>
        </w:rPr>
        <w:t xml:space="preserve">: </w:t>
      </w:r>
      <w:r w:rsidR="00A10796">
        <w:rPr>
          <w:b/>
          <w:bCs/>
        </w:rPr>
        <w:t>Complete kitchen remodel and cabinets/ceiling</w:t>
      </w:r>
      <w:r w:rsidR="00187288">
        <w:rPr>
          <w:b/>
          <w:bCs/>
        </w:rPr>
        <w:t xml:space="preserve">s/countertops </w:t>
      </w:r>
      <w:r w:rsidR="00A10796">
        <w:rPr>
          <w:b/>
          <w:bCs/>
        </w:rPr>
        <w:t xml:space="preserve"> </w:t>
      </w:r>
    </w:p>
    <w:p w14:paraId="08B85C4B" w14:textId="7ED4854C" w:rsidR="00291C5D" w:rsidRDefault="00291C5D">
      <w:pPr>
        <w:rPr>
          <w:b/>
          <w:bCs/>
        </w:rPr>
      </w:pPr>
      <w:r>
        <w:rPr>
          <w:b/>
          <w:bCs/>
        </w:rPr>
        <w:t>Target Date:</w:t>
      </w:r>
      <w:r w:rsidR="00C00852">
        <w:rPr>
          <w:b/>
          <w:bCs/>
        </w:rPr>
        <w:t xml:space="preserve"> </w:t>
      </w:r>
      <w:sdt>
        <w:sdtPr>
          <w:rPr>
            <w:b/>
            <w:bCs/>
          </w:rPr>
          <w:id w:val="-1830051899"/>
          <w:placeholder>
            <w:docPart w:val="DefaultPlaceholder_-1854013437"/>
          </w:placeholder>
          <w:date w:fullDate="2022-06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87288">
            <w:rPr>
              <w:b/>
              <w:bCs/>
            </w:rPr>
            <w:t>6/1/2022</w:t>
          </w:r>
        </w:sdtContent>
      </w:sdt>
    </w:p>
    <w:p w14:paraId="75649202" w14:textId="0D28DB96" w:rsidR="00291C5D" w:rsidRDefault="00187288">
      <w:pPr>
        <w:rPr>
          <w:b/>
          <w:bCs/>
        </w:rPr>
      </w:pPr>
      <w:r>
        <w:rPr>
          <w:b/>
          <w:bCs/>
        </w:rPr>
        <w:t xml:space="preserve">BIC= The funding will be from the </w:t>
      </w:r>
      <w:r w:rsidR="00E41E27">
        <w:rPr>
          <w:b/>
          <w:bCs/>
        </w:rPr>
        <w:t>bequest and donations</w:t>
      </w:r>
      <w:r w:rsidR="00090BEA">
        <w:rPr>
          <w:b/>
          <w:bCs/>
        </w:rPr>
        <w:t>.  Whole project was estimated $</w:t>
      </w:r>
      <w:r w:rsidR="00E113E8">
        <w:rPr>
          <w:b/>
          <w:bCs/>
        </w:rPr>
        <w:t>25,000-$30,000</w:t>
      </w:r>
    </w:p>
    <w:p w14:paraId="749F78FC" w14:textId="77777777" w:rsidR="00466107" w:rsidRDefault="00466107">
      <w:pPr>
        <w:rPr>
          <w:b/>
          <w:bCs/>
        </w:rPr>
      </w:pPr>
    </w:p>
    <w:p w14:paraId="4A8D7FDC" w14:textId="47517BC1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680117238"/>
          <w:placeholder>
            <w:docPart w:val="1E85D64A8C28476E9D2FB00D6EB55A42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D7753A">
            <w:rPr>
              <w:b/>
              <w:bCs/>
            </w:rPr>
            <w:t>Facilities</w:t>
          </w:r>
        </w:sdtContent>
      </w:sdt>
    </w:p>
    <w:p w14:paraId="326CFB3F" w14:textId="64D74997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965654938"/>
          <w:placeholder>
            <w:docPart w:val="3F1D2DAE158C459EB3EE31F9DD02606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E41E27">
            <w:rPr>
              <w:b/>
              <w:bCs/>
            </w:rPr>
            <w:t>3</w:t>
          </w:r>
        </w:sdtContent>
      </w:sdt>
    </w:p>
    <w:p w14:paraId="19EF753C" w14:textId="2A9EF101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17735458"/>
          <w:placeholder>
            <w:docPart w:val="F79195A1611C487A9CC5B1866E998A6E"/>
          </w:placeholder>
        </w:sdtPr>
        <w:sdtEndPr/>
        <w:sdtContent>
          <w:r w:rsidR="00090BEA">
            <w:rPr>
              <w:b/>
              <w:bCs/>
            </w:rPr>
            <w:t xml:space="preserve">Sealcoat Parking Lot </w:t>
          </w:r>
        </w:sdtContent>
      </w:sdt>
    </w:p>
    <w:p w14:paraId="49256BC8" w14:textId="72EAEFBA" w:rsidR="00C6228E" w:rsidRDefault="00C6228E" w:rsidP="00C6228E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468517704"/>
          <w:placeholder>
            <w:docPart w:val="D5B6801D35A446A4A4A72B2580FE76AB"/>
          </w:placeholder>
        </w:sdtPr>
        <w:sdtEndPr/>
        <w:sdtContent>
          <w:r w:rsidR="00090BEA">
            <w:rPr>
              <w:b/>
              <w:bCs/>
            </w:rPr>
            <w:t>Restripe and Sealcoat Parking lot, and complete drainage</w:t>
          </w:r>
          <w:r w:rsidR="002D493B">
            <w:rPr>
              <w:b/>
              <w:bCs/>
            </w:rPr>
            <w:t xml:space="preserve"> on Columbarium parking lot</w:t>
          </w:r>
          <w:r w:rsidR="00090BEA">
            <w:rPr>
              <w:b/>
              <w:bCs/>
            </w:rPr>
            <w:t xml:space="preserve">.   </w:t>
          </w:r>
          <w:r w:rsidR="002F7554">
            <w:rPr>
              <w:b/>
              <w:bCs/>
            </w:rPr>
            <w:t xml:space="preserve"> </w:t>
          </w:r>
        </w:sdtContent>
      </w:sdt>
    </w:p>
    <w:p w14:paraId="3BA4C13B" w14:textId="447FFA49" w:rsidR="00C6228E" w:rsidRDefault="00C6228E" w:rsidP="00C6228E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603331799"/>
          <w:placeholder>
            <w:docPart w:val="6DE34B49E63944529BF034A226D88BB0"/>
          </w:placeholder>
          <w:date w:fullDate="2022-06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090BEA">
            <w:rPr>
              <w:b/>
              <w:bCs/>
            </w:rPr>
            <w:t>6/1/2022</w:t>
          </w:r>
        </w:sdtContent>
      </w:sdt>
    </w:p>
    <w:p w14:paraId="4BAAF113" w14:textId="1A5744D0" w:rsidR="001E0E81" w:rsidRDefault="00090BEA" w:rsidP="001E0E81">
      <w:pPr>
        <w:rPr>
          <w:b/>
          <w:bCs/>
        </w:rPr>
      </w:pPr>
      <w:r>
        <w:rPr>
          <w:b/>
          <w:bCs/>
        </w:rPr>
        <w:t xml:space="preserve">BIC= </w:t>
      </w:r>
      <w:r w:rsidR="001E0E81">
        <w:rPr>
          <w:b/>
          <w:bCs/>
        </w:rPr>
        <w:t>The funding will be from the Bicentennial campaign.  Whole project was estimated $6,000</w:t>
      </w:r>
    </w:p>
    <w:p w14:paraId="56C201EE" w14:textId="77777777" w:rsidR="001E0E81" w:rsidRDefault="001E0E81" w:rsidP="00B841F4">
      <w:pPr>
        <w:rPr>
          <w:b/>
          <w:bCs/>
        </w:rPr>
      </w:pPr>
    </w:p>
    <w:p w14:paraId="49B31DE0" w14:textId="77777777" w:rsidR="001E0E81" w:rsidRDefault="001E0E81" w:rsidP="00B841F4">
      <w:pPr>
        <w:rPr>
          <w:b/>
          <w:bCs/>
        </w:rPr>
      </w:pPr>
    </w:p>
    <w:p w14:paraId="10EE5140" w14:textId="1A7483F3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1787026861"/>
          <w:placeholder>
            <w:docPart w:val="B7C028C7AF8E40E1A152FCA95514D152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1E0E81">
            <w:rPr>
              <w:b/>
              <w:bCs/>
            </w:rPr>
            <w:t>Facilities</w:t>
          </w:r>
        </w:sdtContent>
      </w:sdt>
    </w:p>
    <w:p w14:paraId="2902EA3D" w14:textId="5DF6F9A7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704396750"/>
          <w:placeholder>
            <w:docPart w:val="20343A0BBD804967A9281F4F7C13AC7B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9E7D16">
            <w:rPr>
              <w:b/>
              <w:bCs/>
            </w:rPr>
            <w:t>4</w:t>
          </w:r>
        </w:sdtContent>
      </w:sdt>
    </w:p>
    <w:p w14:paraId="6FE0EEB1" w14:textId="1DBBD973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8825123"/>
          <w:placeholder>
            <w:docPart w:val="996369865F2947C797D057264D75EBBE"/>
          </w:placeholder>
        </w:sdtPr>
        <w:sdtEndPr/>
        <w:sdtContent>
          <w:r w:rsidR="00C1047A">
            <w:rPr>
              <w:b/>
              <w:bCs/>
            </w:rPr>
            <w:t xml:space="preserve">Adoration Chapel </w:t>
          </w:r>
        </w:sdtContent>
      </w:sdt>
    </w:p>
    <w:p w14:paraId="4C667894" w14:textId="0CB0EEB2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586527348"/>
          <w:placeholder>
            <w:docPart w:val="F54E4D423EA9425C8CA650C9BEFAA66F"/>
          </w:placeholder>
        </w:sdtPr>
        <w:sdtEndPr/>
        <w:sdtContent>
          <w:r w:rsidR="00C1047A">
            <w:rPr>
              <w:b/>
              <w:bCs/>
            </w:rPr>
            <w:t xml:space="preserve">New Construction Project- a Stand Alone Adoration Chapel </w:t>
          </w:r>
        </w:sdtContent>
      </w:sdt>
    </w:p>
    <w:p w14:paraId="122C98F0" w14:textId="0CE27BEB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534112149"/>
          <w:placeholder>
            <w:docPart w:val="8C6E8115EB6E4E728DF423EAFB62F121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1047A">
            <w:rPr>
              <w:b/>
              <w:bCs/>
            </w:rPr>
            <w:t xml:space="preserve">In </w:t>
          </w:r>
          <w:proofErr w:type="spellStart"/>
          <w:r w:rsidR="00C1047A">
            <w:rPr>
              <w:b/>
              <w:bCs/>
            </w:rPr>
            <w:t>Procress</w:t>
          </w:r>
          <w:proofErr w:type="spellEnd"/>
        </w:sdtContent>
      </w:sdt>
    </w:p>
    <w:p w14:paraId="506E427C" w14:textId="19E957DC" w:rsidR="00C1047A" w:rsidRDefault="00396950" w:rsidP="00B841F4">
      <w:pPr>
        <w:rPr>
          <w:b/>
          <w:bCs/>
        </w:rPr>
      </w:pPr>
      <w:r>
        <w:rPr>
          <w:b/>
          <w:bCs/>
        </w:rPr>
        <w:t>Bequest Funds= t</w:t>
      </w:r>
      <w:r w:rsidR="00C1047A">
        <w:rPr>
          <w:b/>
          <w:bCs/>
        </w:rPr>
        <w:t xml:space="preserve">hese funds will be coming out of the </w:t>
      </w:r>
      <w:r>
        <w:rPr>
          <w:b/>
          <w:bCs/>
        </w:rPr>
        <w:t xml:space="preserve">bequest from a parishioner that requested we honor it in his memory </w:t>
      </w:r>
      <w:r w:rsidR="00C1047A">
        <w:rPr>
          <w:b/>
          <w:bCs/>
        </w:rPr>
        <w:t xml:space="preserve"> </w:t>
      </w:r>
    </w:p>
    <w:p w14:paraId="0A4240AB" w14:textId="77777777" w:rsidR="009E7D16" w:rsidRDefault="009E7D16" w:rsidP="009E7D16">
      <w:pPr>
        <w:rPr>
          <w:b/>
          <w:bCs/>
        </w:rPr>
      </w:pPr>
    </w:p>
    <w:p w14:paraId="3B413CE2" w14:textId="2E9AF8A9" w:rsidR="009E7D16" w:rsidRDefault="009E7D16" w:rsidP="009E7D16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1370764685"/>
          <w:placeholder>
            <w:docPart w:val="42EE05B0B1D44ADDB95485B06646A6A5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>
            <w:rPr>
              <w:b/>
              <w:bCs/>
            </w:rPr>
            <w:t>Facilities</w:t>
          </w:r>
        </w:sdtContent>
      </w:sdt>
    </w:p>
    <w:p w14:paraId="50C98943" w14:textId="7B76A72C" w:rsidR="009E7D16" w:rsidRDefault="009E7D16" w:rsidP="009E7D1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56092757"/>
          <w:placeholder>
            <w:docPart w:val="1B31A5373243401098CC295EBDED7738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>
            <w:rPr>
              <w:b/>
              <w:bCs/>
            </w:rPr>
            <w:t>5</w:t>
          </w:r>
        </w:sdtContent>
      </w:sdt>
    </w:p>
    <w:p w14:paraId="5EA39D0A" w14:textId="5575C196" w:rsidR="009E7D16" w:rsidRDefault="009E7D16" w:rsidP="009E7D1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300103084"/>
          <w:placeholder>
            <w:docPart w:val="3F039E2692A64B99971B2CCFFD6518EE"/>
          </w:placeholder>
        </w:sdtPr>
        <w:sdtEndPr/>
        <w:sdtContent>
          <w:r>
            <w:rPr>
              <w:b/>
              <w:bCs/>
            </w:rPr>
            <w:t>Our Lady of Guadalupe area</w:t>
          </w:r>
        </w:sdtContent>
      </w:sdt>
    </w:p>
    <w:p w14:paraId="45CC7055" w14:textId="641A5826" w:rsidR="009E7D16" w:rsidRDefault="009E7D16" w:rsidP="009E7D1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348800410"/>
          <w:placeholder>
            <w:docPart w:val="3FDE57AE7901409BABB059938F4A4F23"/>
          </w:placeholder>
        </w:sdtPr>
        <w:sdtEndPr/>
        <w:sdtContent>
          <w:r>
            <w:rPr>
              <w:b/>
              <w:bCs/>
            </w:rPr>
            <w:t xml:space="preserve">To have an area next to Church for Our Lady of Guadalupe </w:t>
          </w:r>
          <w:r w:rsidR="00926800">
            <w:rPr>
              <w:b/>
              <w:bCs/>
            </w:rPr>
            <w:t xml:space="preserve">displayed between church side entrance towards old playground area </w:t>
          </w:r>
          <w:r>
            <w:rPr>
              <w:b/>
              <w:bCs/>
            </w:rPr>
            <w:t xml:space="preserve"> </w:t>
          </w:r>
        </w:sdtContent>
      </w:sdt>
    </w:p>
    <w:p w14:paraId="4EFE55B4" w14:textId="6A94A447" w:rsidR="009E7D16" w:rsidRDefault="009E7D16" w:rsidP="009E7D1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829408662"/>
          <w:placeholder>
            <w:docPart w:val="48155EFA6EF14FEFBBD7A9F02C6274D3"/>
          </w:placeholder>
          <w:date w:fullDate="2022-07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26800">
            <w:rPr>
              <w:b/>
              <w:bCs/>
            </w:rPr>
            <w:t>7</w:t>
          </w:r>
          <w:r>
            <w:rPr>
              <w:b/>
              <w:bCs/>
            </w:rPr>
            <w:t>/1/2022</w:t>
          </w:r>
        </w:sdtContent>
      </w:sdt>
    </w:p>
    <w:p w14:paraId="09F26610" w14:textId="77777777" w:rsidR="009E7D16" w:rsidRDefault="009E7D16" w:rsidP="00B841F4">
      <w:pPr>
        <w:rPr>
          <w:b/>
          <w:bCs/>
        </w:rPr>
      </w:pPr>
    </w:p>
    <w:p w14:paraId="4C6D494B" w14:textId="77777777" w:rsidR="00E113E8" w:rsidRDefault="00E113E8" w:rsidP="00E113E8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625355432"/>
          <w:placeholder>
            <w:docPart w:val="7CD7395ED3CE4AFDB0845A2193D23B9C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>
            <w:rPr>
              <w:b/>
              <w:bCs/>
            </w:rPr>
            <w:t>Facilities</w:t>
          </w:r>
        </w:sdtContent>
      </w:sdt>
    </w:p>
    <w:p w14:paraId="17A1AB00" w14:textId="77777777" w:rsidR="00E113E8" w:rsidRDefault="00E113E8" w:rsidP="00E113E8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209951843"/>
          <w:placeholder>
            <w:docPart w:val="4A6FACCC105E43449A4615190163B24C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>
            <w:rPr>
              <w:b/>
              <w:bCs/>
            </w:rPr>
            <w:t>6</w:t>
          </w:r>
        </w:sdtContent>
      </w:sdt>
    </w:p>
    <w:p w14:paraId="3029CFEE" w14:textId="44C65489" w:rsidR="00E113E8" w:rsidRDefault="00E113E8" w:rsidP="00E113E8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964578721"/>
          <w:placeholder>
            <w:docPart w:val="4268E5F65CCB4EB6890AAEEA9CBF03D8"/>
          </w:placeholder>
        </w:sdtPr>
        <w:sdtEndPr/>
        <w:sdtContent>
          <w:r>
            <w:rPr>
              <w:b/>
              <w:bCs/>
            </w:rPr>
            <w:t xml:space="preserve">Columbarium Expansion  </w:t>
          </w:r>
        </w:sdtContent>
      </w:sdt>
    </w:p>
    <w:p w14:paraId="4F1AA863" w14:textId="6BCAF81B" w:rsidR="00E113E8" w:rsidRDefault="00E113E8" w:rsidP="00E113E8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85696154"/>
          <w:placeholder>
            <w:docPart w:val="437F1533910145C8B36D703ED44BAC6E"/>
          </w:placeholder>
        </w:sdtPr>
        <w:sdtEndPr/>
        <w:sdtContent>
          <w:r>
            <w:rPr>
              <w:b/>
              <w:bCs/>
            </w:rPr>
            <w:t xml:space="preserve">Increase our Columbarium, add more niches  </w:t>
          </w:r>
        </w:sdtContent>
      </w:sdt>
    </w:p>
    <w:p w14:paraId="4CBAD061" w14:textId="781A2E12" w:rsidR="00E113E8" w:rsidRDefault="00E113E8" w:rsidP="00E113E8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891960874"/>
          <w:placeholder>
            <w:docPart w:val="02C116EE1283459C84E8DB2028CE1A65"/>
          </w:placeholder>
          <w:date w:fullDate="2022-07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7/1/2022</w:t>
          </w:r>
        </w:sdtContent>
      </w:sdt>
    </w:p>
    <w:p w14:paraId="35D90117" w14:textId="6500BFE9" w:rsidR="00E113E8" w:rsidRDefault="00E113E8" w:rsidP="00E113E8">
      <w:pPr>
        <w:rPr>
          <w:b/>
          <w:bCs/>
        </w:rPr>
      </w:pPr>
      <w:r>
        <w:rPr>
          <w:b/>
          <w:bCs/>
        </w:rPr>
        <w:t xml:space="preserve">The estimated cost will be $60,000 from the Columbarium Committee </w:t>
      </w:r>
    </w:p>
    <w:p w14:paraId="12537450" w14:textId="77777777" w:rsidR="00E113E8" w:rsidRDefault="00E113E8" w:rsidP="00B841F4">
      <w:pPr>
        <w:rPr>
          <w:b/>
          <w:bCs/>
        </w:rPr>
      </w:pPr>
    </w:p>
    <w:p w14:paraId="2BBF28A6" w14:textId="77777777" w:rsidR="00E113E8" w:rsidRDefault="00E113E8" w:rsidP="00B841F4">
      <w:pPr>
        <w:rPr>
          <w:b/>
          <w:bCs/>
        </w:rPr>
      </w:pPr>
    </w:p>
    <w:p w14:paraId="718EAAA9" w14:textId="77777777" w:rsidR="00E113E8" w:rsidRDefault="00E113E8" w:rsidP="00B841F4">
      <w:pPr>
        <w:rPr>
          <w:b/>
          <w:bCs/>
        </w:rPr>
      </w:pPr>
    </w:p>
    <w:p w14:paraId="784C7E54" w14:textId="77777777" w:rsidR="00E113E8" w:rsidRDefault="00E113E8" w:rsidP="00B841F4">
      <w:pPr>
        <w:rPr>
          <w:b/>
          <w:bCs/>
        </w:rPr>
      </w:pPr>
    </w:p>
    <w:p w14:paraId="5A575990" w14:textId="09360438" w:rsidR="00B841F4" w:rsidRDefault="00B841F4" w:rsidP="00B841F4">
      <w:pPr>
        <w:rPr>
          <w:b/>
          <w:bCs/>
        </w:rPr>
      </w:pPr>
      <w:r>
        <w:rPr>
          <w:b/>
          <w:bCs/>
        </w:rPr>
        <w:lastRenderedPageBreak/>
        <w:t xml:space="preserve">Section of Pastoral Plan:  </w:t>
      </w:r>
      <w:sdt>
        <w:sdtPr>
          <w:rPr>
            <w:b/>
            <w:bCs/>
          </w:rPr>
          <w:id w:val="-1677728191"/>
          <w:placeholder>
            <w:docPart w:val="BBB81F4941F14C78A634804275043EE5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1E0E81">
            <w:rPr>
              <w:b/>
              <w:bCs/>
            </w:rPr>
            <w:t>Facilities</w:t>
          </w:r>
        </w:sdtContent>
      </w:sdt>
    </w:p>
    <w:p w14:paraId="2BBFA778" w14:textId="2F53EA97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1445184306"/>
          <w:placeholder>
            <w:docPart w:val="E0A413CC757B4B819AB6EB8F03F2C0E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E113E8">
            <w:rPr>
              <w:b/>
              <w:bCs/>
            </w:rPr>
            <w:t>7</w:t>
          </w:r>
        </w:sdtContent>
      </w:sdt>
    </w:p>
    <w:p w14:paraId="728878DD" w14:textId="24E0B36B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413698012"/>
          <w:placeholder>
            <w:docPart w:val="35071434BC9C4A128E4071831835F7FC"/>
          </w:placeholder>
        </w:sdtPr>
        <w:sdtEndPr/>
        <w:sdtContent>
          <w:r w:rsidR="00396950">
            <w:rPr>
              <w:b/>
              <w:bCs/>
            </w:rPr>
            <w:t xml:space="preserve">Painting of Church </w:t>
          </w:r>
        </w:sdtContent>
      </w:sdt>
    </w:p>
    <w:p w14:paraId="05DC9026" w14:textId="786F7F92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73155815"/>
          <w:placeholder>
            <w:docPart w:val="667E1789316E49ADB4F437AC536D1887"/>
          </w:placeholder>
        </w:sdtPr>
        <w:sdtEndPr/>
        <w:sdtContent>
          <w:r w:rsidR="00396950">
            <w:rPr>
              <w:b/>
              <w:bCs/>
            </w:rPr>
            <w:t xml:space="preserve">Ask Volunteers to paint the church </w:t>
          </w:r>
          <w:r w:rsidR="002D493B">
            <w:rPr>
              <w:b/>
              <w:bCs/>
            </w:rPr>
            <w:t>interior</w:t>
          </w:r>
          <w:r w:rsidR="00396950">
            <w:rPr>
              <w:b/>
              <w:bCs/>
            </w:rPr>
            <w:t xml:space="preserve">, the cost would be for paint only </w:t>
          </w:r>
        </w:sdtContent>
      </w:sdt>
    </w:p>
    <w:p w14:paraId="7992B13B" w14:textId="4B61B1D0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438405079"/>
          <w:placeholder>
            <w:docPart w:val="41F91C151D2F45C5A06A18BFAECBCA81"/>
          </w:placeholder>
          <w:date w:fullDate="2022-05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96950">
            <w:rPr>
              <w:b/>
              <w:bCs/>
            </w:rPr>
            <w:t>5/1/2022</w:t>
          </w:r>
        </w:sdtContent>
      </w:sdt>
    </w:p>
    <w:p w14:paraId="5C467B85" w14:textId="2889B3A3" w:rsidR="00396950" w:rsidRDefault="00396950">
      <w:pPr>
        <w:rPr>
          <w:b/>
          <w:bCs/>
        </w:rPr>
      </w:pPr>
      <w:r>
        <w:rPr>
          <w:b/>
          <w:bCs/>
        </w:rPr>
        <w:t xml:space="preserve">The estimated cost is approximately $1,000 </w:t>
      </w:r>
      <w:r w:rsidR="009E7D16">
        <w:rPr>
          <w:b/>
          <w:bCs/>
        </w:rPr>
        <w:t xml:space="preserve">to $5,000 </w:t>
      </w:r>
      <w:r>
        <w:rPr>
          <w:b/>
          <w:bCs/>
        </w:rPr>
        <w:t xml:space="preserve">from Capital Improvement </w:t>
      </w:r>
    </w:p>
    <w:p w14:paraId="150D687D" w14:textId="77777777" w:rsidR="00396950" w:rsidRDefault="00396950">
      <w:pPr>
        <w:rPr>
          <w:b/>
          <w:bCs/>
        </w:rPr>
      </w:pPr>
    </w:p>
    <w:p w14:paraId="1A336D87" w14:textId="3FA0AB43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1821995903"/>
          <w:placeholder>
            <w:docPart w:val="CDCEEF5C801B45F7B09543FCE6AB93AB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396950">
            <w:rPr>
              <w:b/>
              <w:bCs/>
            </w:rPr>
            <w:t>Facilities</w:t>
          </w:r>
        </w:sdtContent>
      </w:sdt>
    </w:p>
    <w:p w14:paraId="563EA71A" w14:textId="69C9588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2088683022"/>
          <w:placeholder>
            <w:docPart w:val="DFFBCC9A61CA46C1AECD1BACD34EC2AA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E113E8">
            <w:rPr>
              <w:b/>
              <w:bCs/>
            </w:rPr>
            <w:t>8</w:t>
          </w:r>
        </w:sdtContent>
      </w:sdt>
    </w:p>
    <w:p w14:paraId="3C9D7E84" w14:textId="4DC069F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526441565"/>
          <w:placeholder>
            <w:docPart w:val="E9FE9E384EC143B4AABE35BCDF7FC487"/>
          </w:placeholder>
        </w:sdtPr>
        <w:sdtEndPr/>
        <w:sdtContent>
          <w:r w:rsidR="00507CD7">
            <w:rPr>
              <w:b/>
              <w:bCs/>
            </w:rPr>
            <w:t xml:space="preserve">Increase Electrical capacity to outside Campus, broken into 3 phases.  (Back field/Columbarium and Pond/ Sides and Front </w:t>
          </w:r>
        </w:sdtContent>
      </w:sdt>
    </w:p>
    <w:p w14:paraId="2C9F93AC" w14:textId="1282BC6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443218758"/>
          <w:placeholder>
            <w:docPart w:val="591660E8A61041C09019B91DB69FD687"/>
          </w:placeholder>
        </w:sdtPr>
        <w:sdtEndPr/>
        <w:sdtContent>
          <w:r w:rsidR="00507CD7">
            <w:rPr>
              <w:b/>
              <w:bCs/>
            </w:rPr>
            <w:t>To meet the electrical needs for the many events and holidays that will require electrical power.</w:t>
          </w:r>
        </w:sdtContent>
      </w:sdt>
    </w:p>
    <w:p w14:paraId="00F0EDC7" w14:textId="187F93C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169296345"/>
          <w:placeholder>
            <w:docPart w:val="F2A223AFB1EE4C7AA84C31CFB8BF76FE"/>
          </w:placeholder>
          <w:date w:fullDate="2022-04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96E3F">
            <w:rPr>
              <w:b/>
              <w:bCs/>
            </w:rPr>
            <w:t>4/1/2022</w:t>
          </w:r>
        </w:sdtContent>
      </w:sdt>
    </w:p>
    <w:p w14:paraId="35DEA46D" w14:textId="48BDA30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601340900"/>
          <w:placeholder>
            <w:docPart w:val="E9FE9E384EC143B4AABE35BCDF7FC487"/>
          </w:placeholder>
        </w:sdtPr>
        <w:sdtEndPr/>
        <w:sdtContent>
          <w:r w:rsidR="00A96E3F">
            <w:rPr>
              <w:b/>
              <w:bCs/>
            </w:rPr>
            <w:t xml:space="preserve">Started </w:t>
          </w:r>
          <w:proofErr w:type="gramStart"/>
          <w:r w:rsidR="00A96E3F">
            <w:rPr>
              <w:b/>
              <w:bCs/>
            </w:rPr>
            <w:t>Phase  I</w:t>
          </w:r>
          <w:proofErr w:type="gramEnd"/>
          <w:r w:rsidR="00A96E3F">
            <w:rPr>
              <w:b/>
              <w:bCs/>
            </w:rPr>
            <w:t xml:space="preserve">, ongoing through this whole year </w:t>
          </w:r>
        </w:sdtContent>
      </w:sdt>
    </w:p>
    <w:p w14:paraId="3956C37A" w14:textId="4A8ABDE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754092207"/>
          <w:placeholder>
            <w:docPart w:val="2B617F1F35F1410C982D621E2563EA86"/>
          </w:placeholder>
          <w:date w:fullDate="2022-12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96E3F">
            <w:rPr>
              <w:b/>
              <w:bCs/>
            </w:rPr>
            <w:t>12/1/2022</w:t>
          </w:r>
        </w:sdtContent>
      </w:sdt>
    </w:p>
    <w:p w14:paraId="73BD331A" w14:textId="0BDB42A1" w:rsidR="00B71B56" w:rsidRDefault="002302FC" w:rsidP="00B71B56">
      <w:pPr>
        <w:rPr>
          <w:b/>
          <w:bCs/>
        </w:rPr>
      </w:pPr>
      <w:r>
        <w:rPr>
          <w:b/>
          <w:bCs/>
        </w:rPr>
        <w:t xml:space="preserve">The estimated cost is $2,000 using our volunteer electrician and staff to complete </w:t>
      </w:r>
    </w:p>
    <w:p w14:paraId="3C5E6FF2" w14:textId="77777777" w:rsidR="00B71B56" w:rsidRDefault="00B71B56" w:rsidP="00B71B56">
      <w:pPr>
        <w:rPr>
          <w:b/>
          <w:bCs/>
        </w:rPr>
      </w:pPr>
    </w:p>
    <w:p w14:paraId="79EEFC8B" w14:textId="6E367D8E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362671295"/>
          <w:placeholder>
            <w:docPart w:val="A7355F75486F45C3A8A4EA5253F652CC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2302FC">
            <w:rPr>
              <w:b/>
              <w:bCs/>
            </w:rPr>
            <w:t>Facilities</w:t>
          </w:r>
        </w:sdtContent>
      </w:sdt>
    </w:p>
    <w:p w14:paraId="34257C45" w14:textId="1BABE2B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810082127"/>
          <w:placeholder>
            <w:docPart w:val="E795318EEDA144DDBF05E4FF218D2518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E113E8">
            <w:rPr>
              <w:b/>
              <w:bCs/>
            </w:rPr>
            <w:t>9</w:t>
          </w:r>
        </w:sdtContent>
      </w:sdt>
    </w:p>
    <w:p w14:paraId="1D1D3DA8" w14:textId="489BFBE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293800099"/>
          <w:placeholder>
            <w:docPart w:val="BBDA41E57E1B43C8B5806212C1AA1C0E"/>
          </w:placeholder>
        </w:sdtPr>
        <w:sdtEndPr/>
        <w:sdtContent>
          <w:r w:rsidR="002302FC">
            <w:rPr>
              <w:b/>
              <w:bCs/>
            </w:rPr>
            <w:t xml:space="preserve">Security Cameras </w:t>
          </w:r>
        </w:sdtContent>
      </w:sdt>
    </w:p>
    <w:p w14:paraId="0F98C9F1" w14:textId="0649DF45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436435029"/>
          <w:placeholder>
            <w:docPart w:val="94E65D3833F14AB6927B4296D35CDB63"/>
          </w:placeholder>
        </w:sdtPr>
        <w:sdtEndPr/>
        <w:sdtContent>
          <w:r w:rsidR="002302FC">
            <w:rPr>
              <w:b/>
              <w:bCs/>
            </w:rPr>
            <w:t>To increase our security system</w:t>
          </w:r>
          <w:r w:rsidR="008744F3">
            <w:rPr>
              <w:b/>
              <w:bCs/>
            </w:rPr>
            <w:t xml:space="preserve"> throughout church inside and outside grounds</w:t>
          </w:r>
        </w:sdtContent>
      </w:sdt>
    </w:p>
    <w:p w14:paraId="7387CE28" w14:textId="538579B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100863091"/>
          <w:placeholder>
            <w:docPart w:val="08D271E5B1B943FD9312A0FBC854F58D"/>
          </w:placeholder>
          <w:date w:fullDate="2023-01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744F3">
            <w:rPr>
              <w:b/>
              <w:bCs/>
            </w:rPr>
            <w:t>1/1/2023</w:t>
          </w:r>
        </w:sdtContent>
      </w:sdt>
    </w:p>
    <w:p w14:paraId="3BFCC9CB" w14:textId="68778BF4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382053904"/>
          <w:placeholder>
            <w:docPart w:val="BBDA41E57E1B43C8B5806212C1AA1C0E"/>
          </w:placeholder>
        </w:sdtPr>
        <w:sdtEndPr/>
        <w:sdtContent>
          <w:r w:rsidR="008744F3">
            <w:rPr>
              <w:b/>
              <w:bCs/>
            </w:rPr>
            <w:t>Upgrade our current system from analog to digital</w:t>
          </w:r>
          <w:r w:rsidR="00153EB2">
            <w:rPr>
              <w:b/>
              <w:bCs/>
            </w:rPr>
            <w:t xml:space="preserve">.  Currently 8 cameras in various areas of church, increasing to 28 cameras inside and outside to include parking lot, </w:t>
          </w:r>
          <w:proofErr w:type="gramStart"/>
          <w:r w:rsidR="00153EB2">
            <w:rPr>
              <w:b/>
              <w:bCs/>
            </w:rPr>
            <w:t>columbarium</w:t>
          </w:r>
          <w:proofErr w:type="gramEnd"/>
          <w:r w:rsidR="00153EB2">
            <w:rPr>
              <w:b/>
              <w:bCs/>
            </w:rPr>
            <w:t xml:space="preserve"> and new adoration chapel.  Plans are to switch to an actual security system provider (</w:t>
          </w:r>
          <w:proofErr w:type="gramStart"/>
          <w:r w:rsidR="00153EB2">
            <w:rPr>
              <w:b/>
              <w:bCs/>
            </w:rPr>
            <w:t xml:space="preserve">Coggins)   </w:t>
          </w:r>
          <w:proofErr w:type="gramEnd"/>
          <w:r w:rsidR="00153EB2">
            <w:rPr>
              <w:b/>
              <w:bCs/>
            </w:rPr>
            <w:t>the pricing is estimated $17,000  and this can be broken into 3 payment options, first one would be approx.. $10,000, then $4,000 and balance of $</w:t>
          </w:r>
          <w:proofErr w:type="gramStart"/>
          <w:r w:rsidR="00153EB2">
            <w:rPr>
              <w:b/>
              <w:bCs/>
            </w:rPr>
            <w:t>4,000</w:t>
          </w:r>
          <w:r w:rsidR="00913E79">
            <w:rPr>
              <w:b/>
              <w:bCs/>
            </w:rPr>
            <w:t xml:space="preserve">  We</w:t>
          </w:r>
          <w:proofErr w:type="gramEnd"/>
          <w:r w:rsidR="00913E79">
            <w:rPr>
              <w:b/>
              <w:bCs/>
            </w:rPr>
            <w:t xml:space="preserve"> have the option to phase in to the payment plan </w:t>
          </w:r>
        </w:sdtContent>
      </w:sdt>
    </w:p>
    <w:p w14:paraId="5C62C3E7" w14:textId="77777777" w:rsidR="00153EB2" w:rsidRDefault="00153EB2" w:rsidP="00B841F4">
      <w:pPr>
        <w:rPr>
          <w:b/>
          <w:bCs/>
        </w:rPr>
      </w:pPr>
    </w:p>
    <w:p w14:paraId="3D621604" w14:textId="22F1167F" w:rsidR="00B841F4" w:rsidRDefault="002302FC" w:rsidP="00B841F4">
      <w:pPr>
        <w:rPr>
          <w:b/>
          <w:bCs/>
        </w:rPr>
      </w:pPr>
      <w:r>
        <w:rPr>
          <w:b/>
          <w:bCs/>
        </w:rPr>
        <w:t>Sectio</w:t>
      </w:r>
      <w:r w:rsidR="00B841F4">
        <w:rPr>
          <w:b/>
          <w:bCs/>
        </w:rPr>
        <w:t xml:space="preserve">n of Pastoral Plan:  </w:t>
      </w:r>
      <w:sdt>
        <w:sdtPr>
          <w:rPr>
            <w:b/>
            <w:bCs/>
          </w:rPr>
          <w:id w:val="193208944"/>
          <w:placeholder>
            <w:docPart w:val="C0241A347DB64D70BB29904EB5A9C908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153EB2">
            <w:rPr>
              <w:b/>
              <w:bCs/>
            </w:rPr>
            <w:t>Facilities</w:t>
          </w:r>
        </w:sdtContent>
      </w:sdt>
    </w:p>
    <w:p w14:paraId="6B26C776" w14:textId="0B04B012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90387784"/>
          <w:placeholder>
            <w:docPart w:val="1B16E2D6665E481FBC19DB9191E09347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E113E8">
            <w:rPr>
              <w:b/>
              <w:bCs/>
            </w:rPr>
            <w:t>10</w:t>
          </w:r>
        </w:sdtContent>
      </w:sdt>
    </w:p>
    <w:p w14:paraId="49BEFC2B" w14:textId="524B192C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640795522"/>
          <w:placeholder>
            <w:docPart w:val="12E8C425355241BEA61C4C24C05C8DB3"/>
          </w:placeholder>
        </w:sdtPr>
        <w:sdtEndPr/>
        <w:sdtContent>
          <w:r w:rsidR="00194E87">
            <w:rPr>
              <w:b/>
              <w:bCs/>
            </w:rPr>
            <w:t xml:space="preserve">Tables and Chairs </w:t>
          </w:r>
        </w:sdtContent>
      </w:sdt>
    </w:p>
    <w:p w14:paraId="388AA3D1" w14:textId="5389A27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303386763"/>
          <w:placeholder>
            <w:docPart w:val="F15762021F0749ADB53C32B17909520D"/>
          </w:placeholder>
        </w:sdtPr>
        <w:sdtEndPr/>
        <w:sdtContent>
          <w:r w:rsidR="00194E87">
            <w:rPr>
              <w:b/>
              <w:bCs/>
            </w:rPr>
            <w:t xml:space="preserve">To increase our seating and tables for increased growth of </w:t>
          </w:r>
          <w:proofErr w:type="spellStart"/>
          <w:r w:rsidR="00194E87">
            <w:rPr>
              <w:b/>
              <w:bCs/>
            </w:rPr>
            <w:t>parishoners</w:t>
          </w:r>
          <w:proofErr w:type="spellEnd"/>
          <w:r w:rsidR="00194E87">
            <w:rPr>
              <w:b/>
              <w:bCs/>
            </w:rPr>
            <w:t xml:space="preserve">  </w:t>
          </w:r>
        </w:sdtContent>
      </w:sdt>
    </w:p>
    <w:p w14:paraId="39BB5D85" w14:textId="0C3DEF0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536245171"/>
          <w:placeholder>
            <w:docPart w:val="AD65052878E0403283E0EE1D74BFC2D5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94E87">
            <w:rPr>
              <w:b/>
              <w:bCs/>
            </w:rPr>
            <w:t>Ongoing throughout 2022 to 2026</w:t>
          </w:r>
        </w:sdtContent>
      </w:sdt>
    </w:p>
    <w:p w14:paraId="63FF93ED" w14:textId="6E7F1C54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17369570"/>
          <w:placeholder>
            <w:docPart w:val="12E8C425355241BEA61C4C24C05C8DB3"/>
          </w:placeholder>
        </w:sdtPr>
        <w:sdtEndPr/>
        <w:sdtContent>
          <w:r w:rsidR="00194E87">
            <w:rPr>
              <w:b/>
              <w:bCs/>
            </w:rPr>
            <w:t xml:space="preserve">purchase 3-4 round and/or rectangle tables monthly until we have adequate tables, and same with chairs </w:t>
          </w:r>
        </w:sdtContent>
      </w:sdt>
    </w:p>
    <w:p w14:paraId="5EDAD86B" w14:textId="669262FB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839887596"/>
          <w:placeholder>
            <w:docPart w:val="4E209C390E4B4CB4B6858E2582A31C4C"/>
          </w:placeholder>
          <w:date w:fullDate="2022-03-04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94E87">
            <w:rPr>
              <w:b/>
              <w:bCs/>
            </w:rPr>
            <w:t>3/4/2022</w:t>
          </w:r>
        </w:sdtContent>
      </w:sdt>
    </w:p>
    <w:p w14:paraId="67866292" w14:textId="7A4B28C9" w:rsidR="00B71B56" w:rsidRDefault="00194E87" w:rsidP="00B71B56">
      <w:pPr>
        <w:rPr>
          <w:b/>
          <w:bCs/>
        </w:rPr>
      </w:pPr>
      <w:r>
        <w:rPr>
          <w:b/>
          <w:bCs/>
        </w:rPr>
        <w:t xml:space="preserve">Estimated to purchase with Capital Improvement funds </w:t>
      </w:r>
    </w:p>
    <w:p w14:paraId="1C374808" w14:textId="0FD30AB7" w:rsidR="00194E87" w:rsidRDefault="00194E87" w:rsidP="00B71B56">
      <w:pPr>
        <w:rPr>
          <w:b/>
          <w:bCs/>
        </w:rPr>
      </w:pPr>
    </w:p>
    <w:p w14:paraId="2E4EBD9D" w14:textId="77777777" w:rsidR="00194E87" w:rsidRDefault="00194E87" w:rsidP="00B71B56">
      <w:pPr>
        <w:rPr>
          <w:b/>
          <w:bCs/>
        </w:rPr>
      </w:pPr>
    </w:p>
    <w:p w14:paraId="784669AD" w14:textId="372C66C0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1160112076"/>
          <w:placeholder>
            <w:docPart w:val="F3DB3C84CE04443193E54AC5600BE663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194E87">
            <w:rPr>
              <w:b/>
              <w:bCs/>
            </w:rPr>
            <w:t>Facilities</w:t>
          </w:r>
        </w:sdtContent>
      </w:sdt>
    </w:p>
    <w:p w14:paraId="40F66BD8" w14:textId="2CB26790" w:rsidR="00B71B56" w:rsidRDefault="00B71B56" w:rsidP="00B71B56">
      <w:pPr>
        <w:rPr>
          <w:b/>
          <w:bCs/>
        </w:rPr>
      </w:pPr>
      <w:r>
        <w:rPr>
          <w:b/>
          <w:bCs/>
        </w:rPr>
        <w:t>Priority Number:</w:t>
      </w:r>
      <w:r w:rsidR="00E113E8">
        <w:rPr>
          <w:b/>
          <w:bCs/>
        </w:rPr>
        <w:t>11</w:t>
      </w:r>
      <w:sdt>
        <w:sdtPr>
          <w:rPr>
            <w:b/>
            <w:bCs/>
          </w:rPr>
          <w:id w:val="1332333288"/>
          <w:placeholder>
            <w:docPart w:val="DF1DE4ACE28E4116AE053A8D546FDF5A"/>
          </w:placeholder>
          <w:showingPlcHdr/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E113E8" w:rsidRPr="00734C1F">
            <w:rPr>
              <w:rStyle w:val="PlaceholderText"/>
            </w:rPr>
            <w:t>Choose an item.</w:t>
          </w:r>
        </w:sdtContent>
      </w:sdt>
    </w:p>
    <w:p w14:paraId="4894051A" w14:textId="480C6C67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736231906"/>
          <w:placeholder>
            <w:docPart w:val="1E5EA906F4A5469884B7BB5CA9AF7E71"/>
          </w:placeholder>
        </w:sdtPr>
        <w:sdtEndPr/>
        <w:sdtContent>
          <w:r w:rsidR="007411F5">
            <w:rPr>
              <w:b/>
              <w:bCs/>
            </w:rPr>
            <w:t xml:space="preserve">Church </w:t>
          </w:r>
          <w:proofErr w:type="gramStart"/>
          <w:r w:rsidR="007411F5">
            <w:rPr>
              <w:b/>
              <w:bCs/>
            </w:rPr>
            <w:t>Restrooms  3</w:t>
          </w:r>
          <w:proofErr w:type="gramEnd"/>
          <w:r w:rsidR="007411F5">
            <w:rPr>
              <w:b/>
              <w:bCs/>
            </w:rPr>
            <w:t xml:space="preserve"> total includes church and priest sacristy </w:t>
          </w:r>
        </w:sdtContent>
      </w:sdt>
    </w:p>
    <w:p w14:paraId="696AA978" w14:textId="402A62BC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508595458"/>
          <w:placeholder>
            <w:docPart w:val="CFE655C8983C4BB38766C702D504C48E"/>
          </w:placeholder>
        </w:sdtPr>
        <w:sdtEndPr/>
        <w:sdtContent>
          <w:proofErr w:type="spellStart"/>
          <w:r w:rsidR="007411F5">
            <w:rPr>
              <w:b/>
              <w:bCs/>
            </w:rPr>
            <w:t>Ripout</w:t>
          </w:r>
          <w:proofErr w:type="spellEnd"/>
          <w:r w:rsidR="007411F5">
            <w:rPr>
              <w:b/>
              <w:bCs/>
            </w:rPr>
            <w:t xml:space="preserve"> and install new petitions, faucets/sinks/ </w:t>
          </w:r>
          <w:proofErr w:type="gramStart"/>
          <w:r w:rsidR="007411F5">
            <w:rPr>
              <w:b/>
              <w:bCs/>
            </w:rPr>
            <w:t>toilets  flooring</w:t>
          </w:r>
          <w:proofErr w:type="gramEnd"/>
          <w:r w:rsidR="007411F5">
            <w:rPr>
              <w:b/>
              <w:bCs/>
            </w:rPr>
            <w:t xml:space="preserve"> and painting </w:t>
          </w:r>
        </w:sdtContent>
      </w:sdt>
    </w:p>
    <w:p w14:paraId="3BF44705" w14:textId="217DA9C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2078734646"/>
          <w:placeholder>
            <w:docPart w:val="357C34A6A16546F88DDB53818047E142"/>
          </w:placeholder>
          <w:date w:fullDate="2024-03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411F5">
            <w:rPr>
              <w:b/>
              <w:bCs/>
            </w:rPr>
            <w:t>3/1/2024</w:t>
          </w:r>
        </w:sdtContent>
      </w:sdt>
    </w:p>
    <w:p w14:paraId="25557045" w14:textId="17E8ACC8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271231648"/>
          <w:placeholder>
            <w:docPart w:val="1E5EA906F4A5469884B7BB5CA9AF7E71"/>
          </w:placeholder>
        </w:sdtPr>
        <w:sdtEndPr/>
        <w:sdtContent>
          <w:r w:rsidR="007411F5">
            <w:rPr>
              <w:b/>
              <w:bCs/>
            </w:rPr>
            <w:t xml:space="preserve">Estimated $25,000-$30,000 budgeted for </w:t>
          </w:r>
          <w:r w:rsidR="00A91154">
            <w:rPr>
              <w:b/>
              <w:bCs/>
            </w:rPr>
            <w:t xml:space="preserve">Bicentennial Campaign </w:t>
          </w:r>
        </w:sdtContent>
      </w:sdt>
    </w:p>
    <w:p w14:paraId="1D280250" w14:textId="12D2BF2D" w:rsidR="00B71B56" w:rsidRDefault="00B71B56" w:rsidP="00B71B56">
      <w:pPr>
        <w:rPr>
          <w:b/>
          <w:bCs/>
        </w:rPr>
      </w:pPr>
    </w:p>
    <w:p w14:paraId="39FCE7EE" w14:textId="365A7359" w:rsidR="005D0302" w:rsidRDefault="005D0302" w:rsidP="00B71B56">
      <w:pPr>
        <w:rPr>
          <w:b/>
          <w:bCs/>
        </w:rPr>
      </w:pPr>
    </w:p>
    <w:p w14:paraId="4707E7A9" w14:textId="02385E4D" w:rsidR="005D0302" w:rsidRDefault="005D0302" w:rsidP="00B71B56">
      <w:pPr>
        <w:rPr>
          <w:b/>
          <w:bCs/>
        </w:rPr>
      </w:pPr>
      <w:r>
        <w:rPr>
          <w:b/>
          <w:bCs/>
        </w:rPr>
        <w:t xml:space="preserve">Section of Pastoral Plan:  Facilities </w:t>
      </w:r>
    </w:p>
    <w:p w14:paraId="73B7503D" w14:textId="6C0B27A7" w:rsidR="006D6DA4" w:rsidRDefault="005D0302">
      <w:pPr>
        <w:rPr>
          <w:b/>
          <w:bCs/>
        </w:rPr>
      </w:pPr>
      <w:r>
        <w:rPr>
          <w:b/>
          <w:bCs/>
        </w:rPr>
        <w:t xml:space="preserve">Priority </w:t>
      </w:r>
      <w:proofErr w:type="gramStart"/>
      <w:r>
        <w:rPr>
          <w:b/>
          <w:bCs/>
        </w:rPr>
        <w:t>Number :</w:t>
      </w:r>
      <w:proofErr w:type="gramEnd"/>
      <w:r>
        <w:rPr>
          <w:b/>
          <w:bCs/>
        </w:rPr>
        <w:t xml:space="preserve"> 1</w:t>
      </w:r>
      <w:r w:rsidR="00913E79">
        <w:rPr>
          <w:b/>
          <w:bCs/>
        </w:rPr>
        <w:t>2</w:t>
      </w:r>
    </w:p>
    <w:p w14:paraId="02B26E7E" w14:textId="0D1989E3" w:rsidR="005D0302" w:rsidRDefault="005D0302">
      <w:pPr>
        <w:rPr>
          <w:b/>
          <w:bCs/>
        </w:rPr>
      </w:pPr>
      <w:r>
        <w:rPr>
          <w:b/>
          <w:bCs/>
        </w:rPr>
        <w:t xml:space="preserve">Priority:  Increase Air Conditioning and heat throughout church and upgrade </w:t>
      </w:r>
    </w:p>
    <w:p w14:paraId="449EDA0F" w14:textId="48F5FAD1" w:rsidR="005D0302" w:rsidRDefault="003C207C" w:rsidP="00F4581B">
      <w:pPr>
        <w:rPr>
          <w:b/>
          <w:bCs/>
        </w:rPr>
      </w:pPr>
      <w:r>
        <w:rPr>
          <w:b/>
          <w:bCs/>
        </w:rPr>
        <w:t>Objective:  Increase our Air conditioning systems and efficiencies, possibly reduce our utility costs</w:t>
      </w:r>
      <w:r w:rsidR="00913E79">
        <w:rPr>
          <w:b/>
          <w:bCs/>
        </w:rPr>
        <w:t>, estimated cost is $15,000 from Capital Improvement</w:t>
      </w:r>
    </w:p>
    <w:p w14:paraId="4FC426FE" w14:textId="77777777" w:rsidR="003C207C" w:rsidRDefault="003C207C" w:rsidP="00F4581B">
      <w:pPr>
        <w:rPr>
          <w:b/>
          <w:bCs/>
        </w:rPr>
      </w:pPr>
      <w:r>
        <w:rPr>
          <w:b/>
          <w:bCs/>
        </w:rPr>
        <w:t xml:space="preserve">Target Date:  In Process </w:t>
      </w:r>
    </w:p>
    <w:p w14:paraId="32C0AB14" w14:textId="77777777" w:rsidR="003C207C" w:rsidRDefault="003C207C" w:rsidP="00F4581B">
      <w:pPr>
        <w:rPr>
          <w:b/>
          <w:bCs/>
        </w:rPr>
      </w:pPr>
    </w:p>
    <w:p w14:paraId="737DF0BC" w14:textId="77777777" w:rsidR="003C207C" w:rsidRDefault="003C207C" w:rsidP="00F4581B">
      <w:pPr>
        <w:rPr>
          <w:b/>
          <w:bCs/>
        </w:rPr>
      </w:pPr>
    </w:p>
    <w:p w14:paraId="2A16FF9E" w14:textId="246FE3AC" w:rsidR="00F4581B" w:rsidRDefault="00F4581B" w:rsidP="00F4581B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1823798127"/>
          <w:placeholder>
            <w:docPart w:val="A9C1544A87D14AE0B78566410E5DF981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A91154">
            <w:rPr>
              <w:b/>
              <w:bCs/>
            </w:rPr>
            <w:t>Facilities</w:t>
          </w:r>
        </w:sdtContent>
      </w:sdt>
    </w:p>
    <w:p w14:paraId="65506E60" w14:textId="2E3940E7" w:rsidR="006D6DA4" w:rsidRDefault="006D6DA4" w:rsidP="006D6DA4">
      <w:pPr>
        <w:rPr>
          <w:b/>
          <w:bCs/>
        </w:rPr>
      </w:pPr>
      <w:r>
        <w:rPr>
          <w:b/>
          <w:bCs/>
        </w:rPr>
        <w:t>Priority Number</w:t>
      </w:r>
      <w:r w:rsidR="00913E79">
        <w:rPr>
          <w:b/>
          <w:bCs/>
        </w:rPr>
        <w:t>13</w:t>
      </w:r>
      <w:sdt>
        <w:sdtPr>
          <w:rPr>
            <w:b/>
            <w:bCs/>
          </w:rPr>
          <w:id w:val="807292366"/>
          <w:placeholder>
            <w:docPart w:val="12B71703F2A2425F901B25E9F46BE14B"/>
          </w:placeholder>
          <w:showingPlcHdr/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3C207C" w:rsidRPr="00734C1F">
            <w:rPr>
              <w:rStyle w:val="PlaceholderText"/>
            </w:rPr>
            <w:t>Choose an item.</w:t>
          </w:r>
        </w:sdtContent>
      </w:sdt>
    </w:p>
    <w:p w14:paraId="59A7375C" w14:textId="1650E07B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013345595"/>
          <w:placeholder>
            <w:docPart w:val="821703C7345343A2B5EB8B4EB2C5E9BE"/>
          </w:placeholder>
        </w:sdtPr>
        <w:sdtEndPr/>
        <w:sdtContent>
          <w:r w:rsidR="00A91154">
            <w:rPr>
              <w:b/>
              <w:bCs/>
            </w:rPr>
            <w:t xml:space="preserve">Painting exterior school building and </w:t>
          </w:r>
          <w:proofErr w:type="gramStart"/>
          <w:r w:rsidR="00A91154">
            <w:rPr>
              <w:b/>
              <w:bCs/>
            </w:rPr>
            <w:t>Church  Spring</w:t>
          </w:r>
          <w:proofErr w:type="gramEnd"/>
          <w:r w:rsidR="00A91154">
            <w:rPr>
              <w:b/>
              <w:bCs/>
            </w:rPr>
            <w:t xml:space="preserve"> 2024 </w:t>
          </w:r>
        </w:sdtContent>
      </w:sdt>
    </w:p>
    <w:p w14:paraId="49231EC7" w14:textId="19B0779E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208562881"/>
          <w:placeholder>
            <w:docPart w:val="5F262F4A41A44A28BA9DB7B498D414FD"/>
          </w:placeholder>
        </w:sdtPr>
        <w:sdtEndPr/>
        <w:sdtContent>
          <w:r w:rsidR="00C1596E">
            <w:rPr>
              <w:b/>
              <w:bCs/>
            </w:rPr>
            <w:t xml:space="preserve">Funding will be from Capital Improvement, and all labor will be volunteers from parish </w:t>
          </w:r>
        </w:sdtContent>
      </w:sdt>
    </w:p>
    <w:p w14:paraId="63609DD2" w14:textId="684775C3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891335096"/>
          <w:placeholder>
            <w:docPart w:val="B780CC78EBB341819ABA86B6CFC8672F"/>
          </w:placeholder>
          <w:date w:fullDate="2024-05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1596E">
            <w:rPr>
              <w:b/>
              <w:bCs/>
            </w:rPr>
            <w:t>5/1/2024</w:t>
          </w:r>
        </w:sdtContent>
      </w:sdt>
    </w:p>
    <w:p w14:paraId="5C80FBE2" w14:textId="77777777" w:rsidR="006D6DA4" w:rsidRDefault="006D6DA4" w:rsidP="006D6DA4">
      <w:pPr>
        <w:rPr>
          <w:b/>
          <w:bCs/>
        </w:rPr>
      </w:pPr>
    </w:p>
    <w:p w14:paraId="5B4C05A9" w14:textId="77777777" w:rsidR="006D6DA4" w:rsidRDefault="006D6DA4" w:rsidP="006D6DA4">
      <w:pPr>
        <w:rPr>
          <w:b/>
          <w:bCs/>
        </w:rPr>
      </w:pPr>
    </w:p>
    <w:p w14:paraId="244679DE" w14:textId="27EA259B" w:rsidR="00F4581B" w:rsidRDefault="00F4581B" w:rsidP="00F4581B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1433268069"/>
          <w:placeholder>
            <w:docPart w:val="C1D96A8C4F844AB08130A8D1D54FE818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C1596E">
            <w:rPr>
              <w:b/>
              <w:bCs/>
            </w:rPr>
            <w:t>Facilities</w:t>
          </w:r>
        </w:sdtContent>
      </w:sdt>
    </w:p>
    <w:p w14:paraId="2D816445" w14:textId="55F4E2C5" w:rsidR="006D6DA4" w:rsidRDefault="006D6DA4" w:rsidP="006D6DA4">
      <w:pPr>
        <w:rPr>
          <w:b/>
          <w:bCs/>
        </w:rPr>
      </w:pPr>
      <w:r>
        <w:rPr>
          <w:b/>
          <w:bCs/>
        </w:rPr>
        <w:t>Priority Number</w:t>
      </w:r>
      <w:r w:rsidR="005D0302">
        <w:rPr>
          <w:b/>
          <w:bCs/>
        </w:rPr>
        <w:t xml:space="preserve"> 1</w:t>
      </w:r>
      <w:r w:rsidR="00913E79">
        <w:rPr>
          <w:b/>
          <w:bCs/>
        </w:rPr>
        <w:t>4</w:t>
      </w:r>
      <w:sdt>
        <w:sdtPr>
          <w:rPr>
            <w:b/>
            <w:bCs/>
          </w:rPr>
          <w:id w:val="-1243873437"/>
          <w:placeholder>
            <w:docPart w:val="6E5D1C8095884A619AD59042031BFD19"/>
          </w:placeholder>
          <w:showingPlcHdr/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5D0302" w:rsidRPr="00734C1F">
            <w:rPr>
              <w:rStyle w:val="PlaceholderText"/>
            </w:rPr>
            <w:t>Choose an item.</w:t>
          </w:r>
        </w:sdtContent>
      </w:sdt>
    </w:p>
    <w:p w14:paraId="57F07971" w14:textId="6E6E1117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222606363"/>
          <w:placeholder>
            <w:docPart w:val="E292A6127AD841B7AA47AEED056AD115"/>
          </w:placeholder>
        </w:sdtPr>
        <w:sdtEndPr/>
        <w:sdtContent>
          <w:r w:rsidR="00C1596E">
            <w:rPr>
              <w:b/>
              <w:bCs/>
            </w:rPr>
            <w:t xml:space="preserve">Painting inside the Founders Center </w:t>
          </w:r>
        </w:sdtContent>
      </w:sdt>
    </w:p>
    <w:p w14:paraId="3CCEE5C2" w14:textId="0743894A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271407058"/>
          <w:placeholder>
            <w:docPart w:val="3D3AC21560614E7AB72FA1891B4337DC"/>
          </w:placeholder>
        </w:sdtPr>
        <w:sdtEndPr/>
        <w:sdtContent>
          <w:r w:rsidR="00C1596E">
            <w:rPr>
              <w:b/>
              <w:bCs/>
            </w:rPr>
            <w:t xml:space="preserve">Estimated cost is $5,000 and labor would be from volunteers from parish </w:t>
          </w:r>
        </w:sdtContent>
      </w:sdt>
    </w:p>
    <w:p w14:paraId="6851251B" w14:textId="6D5816F3" w:rsidR="006D6DA4" w:rsidRDefault="006D6DA4" w:rsidP="006D6DA4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500693114"/>
          <w:placeholder>
            <w:docPart w:val="121BA8CA38F94B998BFB7FEB7A52F159"/>
          </w:placeholder>
          <w:date w:fullDate="2025-01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1596E">
            <w:rPr>
              <w:b/>
              <w:bCs/>
            </w:rPr>
            <w:t>1/1/2025</w:t>
          </w:r>
        </w:sdtContent>
      </w:sdt>
    </w:p>
    <w:p w14:paraId="677562A2" w14:textId="65B55F36" w:rsidR="00C1596E" w:rsidRDefault="00C1596E" w:rsidP="006D6DA4">
      <w:pPr>
        <w:rPr>
          <w:b/>
          <w:bCs/>
        </w:rPr>
      </w:pPr>
    </w:p>
    <w:p w14:paraId="7A127EB8" w14:textId="32944C76" w:rsidR="00C1596E" w:rsidRDefault="00C1596E" w:rsidP="006D6DA4">
      <w:pPr>
        <w:rPr>
          <w:b/>
          <w:bCs/>
        </w:rPr>
      </w:pPr>
    </w:p>
    <w:p w14:paraId="2DCF0ECC" w14:textId="77777777" w:rsidR="00C1596E" w:rsidRDefault="00C1596E" w:rsidP="00C1596E">
      <w:pPr>
        <w:rPr>
          <w:b/>
          <w:bCs/>
        </w:rPr>
      </w:pPr>
      <w:bookmarkStart w:id="2" w:name="_Hlk97632988"/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420685985"/>
          <w:placeholder>
            <w:docPart w:val="D9052B1152DE4BA19C2F0FE900F1B405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>
            <w:rPr>
              <w:b/>
              <w:bCs/>
            </w:rPr>
            <w:t>Facilities</w:t>
          </w:r>
        </w:sdtContent>
      </w:sdt>
    </w:p>
    <w:p w14:paraId="7B776553" w14:textId="29B49CB7" w:rsidR="00C1596E" w:rsidRDefault="00C1596E" w:rsidP="00C1596E">
      <w:pPr>
        <w:rPr>
          <w:b/>
          <w:bCs/>
        </w:rPr>
      </w:pPr>
      <w:r>
        <w:rPr>
          <w:b/>
          <w:bCs/>
        </w:rPr>
        <w:t xml:space="preserve">Priority Number: </w:t>
      </w:r>
      <w:r w:rsidR="005D0302">
        <w:rPr>
          <w:b/>
          <w:bCs/>
        </w:rPr>
        <w:t>1</w:t>
      </w:r>
      <w:r w:rsidR="00913E79">
        <w:rPr>
          <w:b/>
          <w:bCs/>
        </w:rPr>
        <w:t>5</w:t>
      </w:r>
    </w:p>
    <w:p w14:paraId="2E770A5A" w14:textId="30A35095" w:rsidR="00C1596E" w:rsidRDefault="00C1596E" w:rsidP="00C1596E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850057461"/>
          <w:placeholder>
            <w:docPart w:val="376D78C94678418897D270526305F983"/>
          </w:placeholder>
        </w:sdtPr>
        <w:sdtEndPr/>
        <w:sdtContent>
          <w:r w:rsidR="00996083">
            <w:rPr>
              <w:b/>
              <w:bCs/>
            </w:rPr>
            <w:t xml:space="preserve">Computer and Technology upgrades </w:t>
          </w:r>
          <w:r>
            <w:rPr>
              <w:b/>
              <w:bCs/>
            </w:rPr>
            <w:t xml:space="preserve"> </w:t>
          </w:r>
        </w:sdtContent>
      </w:sdt>
    </w:p>
    <w:p w14:paraId="27D4F96F" w14:textId="227ECE16" w:rsidR="00C1596E" w:rsidRDefault="00C1596E" w:rsidP="00C1596E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472054234"/>
          <w:placeholder>
            <w:docPart w:val="67BF393F08A0421FBE9C46E2306BD04C"/>
          </w:placeholder>
        </w:sdtPr>
        <w:sdtEndPr/>
        <w:sdtContent>
          <w:r w:rsidR="00996083">
            <w:rPr>
              <w:b/>
              <w:bCs/>
            </w:rPr>
            <w:t xml:space="preserve">Purchase 2 new computers a year for various staff and other needs </w:t>
          </w:r>
          <w:proofErr w:type="spellStart"/>
          <w:r w:rsidR="00996083">
            <w:rPr>
              <w:b/>
              <w:bCs/>
            </w:rPr>
            <w:t>aas</w:t>
          </w:r>
          <w:proofErr w:type="spellEnd"/>
          <w:r w:rsidR="00996083">
            <w:rPr>
              <w:b/>
              <w:bCs/>
            </w:rPr>
            <w:t xml:space="preserve"> they arise </w:t>
          </w:r>
          <w:r>
            <w:rPr>
              <w:b/>
              <w:bCs/>
            </w:rPr>
            <w:t xml:space="preserve"> </w:t>
          </w:r>
        </w:sdtContent>
      </w:sdt>
    </w:p>
    <w:p w14:paraId="3071EFE4" w14:textId="580433EC" w:rsidR="00C1596E" w:rsidRDefault="00C1596E" w:rsidP="00C1596E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885225226"/>
          <w:placeholder>
            <w:docPart w:val="CEEAE321D2D8497BA412847BB1AFB37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96083">
            <w:rPr>
              <w:b/>
              <w:bCs/>
            </w:rPr>
            <w:t xml:space="preserve">2022-2026 </w:t>
          </w:r>
        </w:sdtContent>
      </w:sdt>
    </w:p>
    <w:p w14:paraId="1E0CCC21" w14:textId="3C7A3CDC" w:rsidR="00C1596E" w:rsidRDefault="00C1596E" w:rsidP="00C1596E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364653662"/>
          <w:placeholder>
            <w:docPart w:val="376D78C94678418897D270526305F983"/>
          </w:placeholder>
        </w:sdtPr>
        <w:sdtEndPr/>
        <w:sdtContent>
          <w:r>
            <w:rPr>
              <w:b/>
              <w:bCs/>
            </w:rPr>
            <w:t>Estimated $</w:t>
          </w:r>
          <w:r w:rsidR="00996083">
            <w:rPr>
              <w:b/>
              <w:bCs/>
            </w:rPr>
            <w:t>1,4</w:t>
          </w:r>
          <w:r>
            <w:rPr>
              <w:b/>
              <w:bCs/>
            </w:rPr>
            <w:t xml:space="preserve">00 budgeted for </w:t>
          </w:r>
          <w:r w:rsidR="00996083">
            <w:rPr>
              <w:b/>
              <w:bCs/>
            </w:rPr>
            <w:t xml:space="preserve">each year </w:t>
          </w:r>
        </w:sdtContent>
      </w:sdt>
    </w:p>
    <w:bookmarkEnd w:id="2"/>
    <w:p w14:paraId="7E4608D4" w14:textId="59DFB1F4" w:rsidR="00C1596E" w:rsidRDefault="00C1596E" w:rsidP="006D6DA4">
      <w:pPr>
        <w:rPr>
          <w:b/>
          <w:bCs/>
        </w:rPr>
      </w:pPr>
    </w:p>
    <w:p w14:paraId="3C50E268" w14:textId="77777777" w:rsidR="00996083" w:rsidRDefault="00996083" w:rsidP="00996083">
      <w:pPr>
        <w:rPr>
          <w:b/>
          <w:bCs/>
        </w:rPr>
      </w:pPr>
    </w:p>
    <w:p w14:paraId="1814347A" w14:textId="77777777" w:rsidR="00913E79" w:rsidRDefault="00913E79" w:rsidP="00996083">
      <w:pPr>
        <w:rPr>
          <w:b/>
          <w:bCs/>
        </w:rPr>
      </w:pPr>
    </w:p>
    <w:p w14:paraId="279D680C" w14:textId="33BA95DE" w:rsidR="00996083" w:rsidRDefault="00996083" w:rsidP="00996083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1514034267"/>
          <w:placeholder>
            <w:docPart w:val="3C82B7B86B7C403F9BE914096A5350EC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>
            <w:rPr>
              <w:b/>
              <w:bCs/>
            </w:rPr>
            <w:t>Facilities</w:t>
          </w:r>
        </w:sdtContent>
      </w:sdt>
    </w:p>
    <w:p w14:paraId="5CAD6701" w14:textId="68843A39" w:rsidR="00996083" w:rsidRDefault="00996083" w:rsidP="00996083">
      <w:pPr>
        <w:rPr>
          <w:b/>
          <w:bCs/>
        </w:rPr>
      </w:pPr>
      <w:r>
        <w:rPr>
          <w:b/>
          <w:bCs/>
        </w:rPr>
        <w:t>Priority Number:</w:t>
      </w:r>
      <w:r w:rsidR="005D0302">
        <w:rPr>
          <w:b/>
          <w:bCs/>
        </w:rPr>
        <w:t>1</w:t>
      </w:r>
      <w:r w:rsidR="00913E79">
        <w:rPr>
          <w:b/>
          <w:bCs/>
        </w:rPr>
        <w:t>6</w:t>
      </w:r>
    </w:p>
    <w:p w14:paraId="0355789E" w14:textId="7073457C" w:rsidR="00996083" w:rsidRDefault="00996083" w:rsidP="00996083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2061982825"/>
          <w:placeholder>
            <w:docPart w:val="CEC22DC005D8451E82E718968A5EE716"/>
          </w:placeholder>
        </w:sdtPr>
        <w:sdtEndPr/>
        <w:sdtContent>
          <w:r>
            <w:rPr>
              <w:b/>
              <w:bCs/>
            </w:rPr>
            <w:t xml:space="preserve">Classroom Walls to drywall   </w:t>
          </w:r>
        </w:sdtContent>
      </w:sdt>
    </w:p>
    <w:p w14:paraId="0101046B" w14:textId="093C53F4" w:rsidR="00996083" w:rsidRDefault="00996083" w:rsidP="00996083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2096204110"/>
          <w:placeholder>
            <w:docPart w:val="4CF7E6DBAF9A4C71A5CBF86D918BC974"/>
          </w:placeholder>
        </w:sdtPr>
        <w:sdtEndPr/>
        <w:sdtContent>
          <w:r>
            <w:rPr>
              <w:b/>
              <w:bCs/>
            </w:rPr>
            <w:t xml:space="preserve">Cover all classrooms to drywall   </w:t>
          </w:r>
        </w:sdtContent>
      </w:sdt>
    </w:p>
    <w:p w14:paraId="1F132722" w14:textId="2B820E8F" w:rsidR="00996083" w:rsidRDefault="00996083" w:rsidP="00996083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948619583"/>
          <w:placeholder>
            <w:docPart w:val="3A6D15F5775E4DAF84D60C900374C93B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 xml:space="preserve">2025-2032 </w:t>
          </w:r>
        </w:sdtContent>
      </w:sdt>
    </w:p>
    <w:p w14:paraId="3CD107EA" w14:textId="40625DB8" w:rsidR="00996083" w:rsidRDefault="00996083" w:rsidP="00996083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825586781"/>
          <w:placeholder>
            <w:docPart w:val="CEC22DC005D8451E82E718968A5EE716"/>
          </w:placeholder>
        </w:sdtPr>
        <w:sdtEndPr/>
        <w:sdtContent>
          <w:r>
            <w:rPr>
              <w:b/>
              <w:bCs/>
            </w:rPr>
            <w:t xml:space="preserve">Estimated cost is unknown at this time  </w:t>
          </w:r>
        </w:sdtContent>
      </w:sdt>
    </w:p>
    <w:p w14:paraId="75BAB454" w14:textId="77777777" w:rsidR="00996083" w:rsidRDefault="00996083" w:rsidP="006D6DA4">
      <w:pPr>
        <w:rPr>
          <w:b/>
          <w:bCs/>
        </w:rPr>
      </w:pPr>
    </w:p>
    <w:sectPr w:rsidR="00996083" w:rsidSect="00546A7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jIzsjAyNzEzNDdV0lEKTi0uzszPAykwqgUAXG3xoiwAAAA="/>
  </w:docVars>
  <w:rsids>
    <w:rsidRoot w:val="00291C5D"/>
    <w:rsid w:val="00090BEA"/>
    <w:rsid w:val="00153EB2"/>
    <w:rsid w:val="00187288"/>
    <w:rsid w:val="00194E87"/>
    <w:rsid w:val="00196C0A"/>
    <w:rsid w:val="00196FDA"/>
    <w:rsid w:val="001C5F1B"/>
    <w:rsid w:val="001E0E81"/>
    <w:rsid w:val="002302FC"/>
    <w:rsid w:val="00291C5D"/>
    <w:rsid w:val="002B437E"/>
    <w:rsid w:val="002D493B"/>
    <w:rsid w:val="002F7554"/>
    <w:rsid w:val="00396808"/>
    <w:rsid w:val="00396950"/>
    <w:rsid w:val="003C207C"/>
    <w:rsid w:val="00466107"/>
    <w:rsid w:val="004F377F"/>
    <w:rsid w:val="00507CD7"/>
    <w:rsid w:val="00546A75"/>
    <w:rsid w:val="00556BBD"/>
    <w:rsid w:val="00587BBC"/>
    <w:rsid w:val="005B15F5"/>
    <w:rsid w:val="005D0302"/>
    <w:rsid w:val="005F7781"/>
    <w:rsid w:val="006D6DA4"/>
    <w:rsid w:val="007411F5"/>
    <w:rsid w:val="00774DA4"/>
    <w:rsid w:val="008744F3"/>
    <w:rsid w:val="00913E79"/>
    <w:rsid w:val="00926800"/>
    <w:rsid w:val="00996083"/>
    <w:rsid w:val="009A4D37"/>
    <w:rsid w:val="009C385B"/>
    <w:rsid w:val="009E7D16"/>
    <w:rsid w:val="00A10796"/>
    <w:rsid w:val="00A6034E"/>
    <w:rsid w:val="00A91154"/>
    <w:rsid w:val="00A96E3F"/>
    <w:rsid w:val="00B71B56"/>
    <w:rsid w:val="00B841F4"/>
    <w:rsid w:val="00C00852"/>
    <w:rsid w:val="00C1047A"/>
    <w:rsid w:val="00C1596E"/>
    <w:rsid w:val="00C6228E"/>
    <w:rsid w:val="00D516E2"/>
    <w:rsid w:val="00D7554E"/>
    <w:rsid w:val="00D7753A"/>
    <w:rsid w:val="00DC39F0"/>
    <w:rsid w:val="00E113E8"/>
    <w:rsid w:val="00E41E27"/>
    <w:rsid w:val="00E55FC0"/>
    <w:rsid w:val="00F45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13C51"/>
  <w15:chartTrackingRefBased/>
  <w15:docId w15:val="{92A3EA09-B1BF-404A-A993-C57A08EF0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6C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58DD0-BDD9-4FDC-AFAD-40589ADDF1AA}"/>
      </w:docPartPr>
      <w:docPartBody>
        <w:p w:rsidR="0002058F" w:rsidRDefault="00D413F7"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AF87FC6D7C27480290AAA17C97745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AAC3A-1145-47D4-A1EF-EEE1065A998B}"/>
      </w:docPartPr>
      <w:docPartBody>
        <w:p w:rsidR="0002058F" w:rsidRDefault="00D413F7" w:rsidP="00D413F7">
          <w:pPr>
            <w:pStyle w:val="AF87FC6D7C27480290AAA17C97745CC7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02FD4-88A0-488C-98E9-AC9C86A5C10C}"/>
      </w:docPartPr>
      <w:docPartBody>
        <w:p w:rsidR="0002058F" w:rsidRDefault="00D413F7"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B4628-762D-4FD1-AF24-E2E6E16ED1FC}"/>
      </w:docPartPr>
      <w:docPartBody>
        <w:p w:rsidR="0002058F" w:rsidRDefault="00D413F7"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3F1D2DAE158C459EB3EE31F9DD026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55FF0-3042-40D8-AB75-5DB7BB3D59AF}"/>
      </w:docPartPr>
      <w:docPartBody>
        <w:p w:rsidR="0002058F" w:rsidRDefault="00D413F7" w:rsidP="00D413F7">
          <w:pPr>
            <w:pStyle w:val="3F1D2DAE158C459EB3EE31F9DD02606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F79195A1611C487A9CC5B1866E998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F2041-20E0-44CA-B15C-66DF4B24F736}"/>
      </w:docPartPr>
      <w:docPartBody>
        <w:p w:rsidR="0002058F" w:rsidRDefault="00D413F7" w:rsidP="00D413F7">
          <w:pPr>
            <w:pStyle w:val="F79195A1611C487A9CC5B1866E998A6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B6801D35A446A4A4A72B2580FE7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57FB-6432-4868-9093-C7B80B2DB259}"/>
      </w:docPartPr>
      <w:docPartBody>
        <w:p w:rsidR="0002058F" w:rsidRDefault="00D413F7" w:rsidP="00D413F7">
          <w:pPr>
            <w:pStyle w:val="D5B6801D35A446A4A4A72B2580FE76AB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E34B49E63944529BF034A226D88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9C366-1355-4DBA-AD48-D9A3E2901C30}"/>
      </w:docPartPr>
      <w:docPartBody>
        <w:p w:rsidR="0002058F" w:rsidRDefault="00D413F7" w:rsidP="00D413F7">
          <w:pPr>
            <w:pStyle w:val="6DE34B49E63944529BF034A226D88BB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343A0BBD804967A9281F4F7C13A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15358-DC8D-4CB6-A33D-B68A1540BF33}"/>
      </w:docPartPr>
      <w:docPartBody>
        <w:p w:rsidR="0002058F" w:rsidRDefault="00D413F7" w:rsidP="00D413F7">
          <w:pPr>
            <w:pStyle w:val="20343A0BBD804967A9281F4F7C13AC7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996369865F2947C797D057264D75E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2DA6-4DCB-4F78-BC57-EA6FDE31B14C}"/>
      </w:docPartPr>
      <w:docPartBody>
        <w:p w:rsidR="0002058F" w:rsidRDefault="00D413F7" w:rsidP="00D413F7">
          <w:pPr>
            <w:pStyle w:val="996369865F2947C797D057264D75EBB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4E4D423EA9425C8CA650C9BEFAA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A984C-01A6-456B-B60A-1C1868A3D2A8}"/>
      </w:docPartPr>
      <w:docPartBody>
        <w:p w:rsidR="0002058F" w:rsidRDefault="00D413F7" w:rsidP="00D413F7">
          <w:pPr>
            <w:pStyle w:val="F54E4D423EA9425C8CA650C9BEFAA66F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E8115EB6E4E728DF423EAFB62F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E7078-A161-489F-B80C-0E65762A398A}"/>
      </w:docPartPr>
      <w:docPartBody>
        <w:p w:rsidR="0002058F" w:rsidRDefault="00D413F7" w:rsidP="00D413F7">
          <w:pPr>
            <w:pStyle w:val="8C6E8115EB6E4E728DF423EAFB62F12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0A413CC757B4B819AB6EB8F03F2C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63D17-FB93-4617-AD02-EA33F2CFD0A2}"/>
      </w:docPartPr>
      <w:docPartBody>
        <w:p w:rsidR="0002058F" w:rsidRDefault="00D413F7" w:rsidP="00D413F7">
          <w:pPr>
            <w:pStyle w:val="E0A413CC757B4B819AB6EB8F03F2C0E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35071434BC9C4A128E4071831835F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CC4E2-59CF-4DA7-A7C9-6078073582B1}"/>
      </w:docPartPr>
      <w:docPartBody>
        <w:p w:rsidR="0002058F" w:rsidRDefault="00D413F7" w:rsidP="00D413F7">
          <w:pPr>
            <w:pStyle w:val="35071434BC9C4A128E4071831835F7F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7E1789316E49ADB4F437AC536D1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DD144-1EA0-4DBB-8EC6-343D4A72EC87}"/>
      </w:docPartPr>
      <w:docPartBody>
        <w:p w:rsidR="0002058F" w:rsidRDefault="00D413F7" w:rsidP="00D413F7">
          <w:pPr>
            <w:pStyle w:val="667E1789316E49ADB4F437AC536D18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F91C151D2F45C5A06A18BFAECBC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691F-E50D-4CC3-8841-E50B46C934D2}"/>
      </w:docPartPr>
      <w:docPartBody>
        <w:p w:rsidR="0002058F" w:rsidRDefault="00D413F7" w:rsidP="00D413F7">
          <w:pPr>
            <w:pStyle w:val="41F91C151D2F45C5A06A18BFAECBCA8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FFBCC9A61CA46C1AECD1BACD34EC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47053-5176-419E-AC67-35D6296E67A3}"/>
      </w:docPartPr>
      <w:docPartBody>
        <w:p w:rsidR="0002058F" w:rsidRDefault="00D413F7" w:rsidP="00D413F7">
          <w:pPr>
            <w:pStyle w:val="DFFBCC9A61CA46C1AECD1BACD34EC2AA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E9FE9E384EC143B4AABE35BCDF7FC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B893C-8702-4B08-ACDA-E8706209452B}"/>
      </w:docPartPr>
      <w:docPartBody>
        <w:p w:rsidR="0002058F" w:rsidRDefault="00D413F7" w:rsidP="00D413F7">
          <w:pPr>
            <w:pStyle w:val="E9FE9E384EC143B4AABE35BCDF7FC4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1660E8A61041C09019B91DB69FD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72350-ABE0-4403-9EEC-462A205CAB25}"/>
      </w:docPartPr>
      <w:docPartBody>
        <w:p w:rsidR="0002058F" w:rsidRDefault="00D413F7" w:rsidP="00D413F7">
          <w:pPr>
            <w:pStyle w:val="591660E8A61041C09019B91DB69FD6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A223AFB1EE4C7AA84C31CFB8BF7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16B60-3099-41A6-A043-EDEC89569C79}"/>
      </w:docPartPr>
      <w:docPartBody>
        <w:p w:rsidR="0002058F" w:rsidRDefault="00D413F7" w:rsidP="00D413F7">
          <w:pPr>
            <w:pStyle w:val="F2A223AFB1EE4C7AA84C31CFB8BF76FE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B617F1F35F1410C982D621E2563E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23404-B385-413A-96DC-FD4AC13C165E}"/>
      </w:docPartPr>
      <w:docPartBody>
        <w:p w:rsidR="0002058F" w:rsidRDefault="00D413F7" w:rsidP="00D413F7">
          <w:pPr>
            <w:pStyle w:val="2B617F1F35F1410C982D621E2563EA86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795318EEDA144DDBF05E4FF218D2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9E540-FAC9-4F3D-94B9-FDBAF6BDBE8E}"/>
      </w:docPartPr>
      <w:docPartBody>
        <w:p w:rsidR="0002058F" w:rsidRDefault="00D413F7" w:rsidP="00D413F7">
          <w:pPr>
            <w:pStyle w:val="E795318EEDA144DDBF05E4FF218D2518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BDA41E57E1B43C8B5806212C1AA1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30502-C729-4ED6-A371-5A88E4A5E871}"/>
      </w:docPartPr>
      <w:docPartBody>
        <w:p w:rsidR="0002058F" w:rsidRDefault="00D413F7" w:rsidP="00D413F7">
          <w:pPr>
            <w:pStyle w:val="BBDA41E57E1B43C8B5806212C1AA1C0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65D3833F14AB6927B4296D35CD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CF06D-10F9-4C81-9683-86F17258FEC4}"/>
      </w:docPartPr>
      <w:docPartBody>
        <w:p w:rsidR="0002058F" w:rsidRDefault="00D413F7" w:rsidP="00D413F7">
          <w:pPr>
            <w:pStyle w:val="94E65D3833F14AB6927B4296D35CDB63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D271E5B1B943FD9312A0FBC854F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5101D-D631-4943-AA64-A88DF13E601A}"/>
      </w:docPartPr>
      <w:docPartBody>
        <w:p w:rsidR="0002058F" w:rsidRDefault="00D413F7" w:rsidP="00D413F7">
          <w:pPr>
            <w:pStyle w:val="08D271E5B1B943FD9312A0FBC854F58D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B16E2D6665E481FBC19DB9191E09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5B58E-08B4-49AF-AD09-C0E794030493}"/>
      </w:docPartPr>
      <w:docPartBody>
        <w:p w:rsidR="0002058F" w:rsidRDefault="00D413F7" w:rsidP="00D413F7">
          <w:pPr>
            <w:pStyle w:val="1B16E2D6665E481FBC19DB9191E09347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12E8C425355241BEA61C4C24C05C8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B3F97-3D0D-4988-B0C5-E271DB901FE4}"/>
      </w:docPartPr>
      <w:docPartBody>
        <w:p w:rsidR="0002058F" w:rsidRDefault="00D413F7" w:rsidP="00D413F7">
          <w:pPr>
            <w:pStyle w:val="12E8C425355241BEA61C4C24C05C8DB3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5762021F0749ADB53C32B179095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24FBA-354B-4BEF-9C37-0CA29C6BB087}"/>
      </w:docPartPr>
      <w:docPartBody>
        <w:p w:rsidR="0002058F" w:rsidRDefault="00D413F7" w:rsidP="00D413F7">
          <w:pPr>
            <w:pStyle w:val="F15762021F0749ADB53C32B17909520D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5052878E0403283E0EE1D74BFC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AC4D4-4EFC-4569-B6B6-25BBC89ABAC1}"/>
      </w:docPartPr>
      <w:docPartBody>
        <w:p w:rsidR="0002058F" w:rsidRDefault="00D413F7" w:rsidP="00D413F7">
          <w:pPr>
            <w:pStyle w:val="AD65052878E0403283E0EE1D74BFC2D5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4E209C390E4B4CB4B6858E2582A31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EBA92-75C9-47EF-9B81-50C2570FD391}"/>
      </w:docPartPr>
      <w:docPartBody>
        <w:p w:rsidR="0002058F" w:rsidRDefault="00D413F7" w:rsidP="00D413F7">
          <w:pPr>
            <w:pStyle w:val="4E209C390E4B4CB4B6858E2582A31C4C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F1DE4ACE28E4116AE053A8D546FD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62166-9E95-41E9-A6CD-322ABA0DBE7F}"/>
      </w:docPartPr>
      <w:docPartBody>
        <w:p w:rsidR="0002058F" w:rsidRDefault="00D413F7" w:rsidP="00D413F7">
          <w:pPr>
            <w:pStyle w:val="DF1DE4ACE28E4116AE053A8D546FDF5A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1E5EA906F4A5469884B7BB5CA9AF7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FDB15-A874-40D8-AE85-AEC051091C99}"/>
      </w:docPartPr>
      <w:docPartBody>
        <w:p w:rsidR="0002058F" w:rsidRDefault="00D413F7" w:rsidP="00D413F7">
          <w:pPr>
            <w:pStyle w:val="1E5EA906F4A5469884B7BB5CA9AF7E71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E655C8983C4BB38766C702D504C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F8606-1C1E-48F8-8FCD-6A29C0181983}"/>
      </w:docPartPr>
      <w:docPartBody>
        <w:p w:rsidR="0002058F" w:rsidRDefault="00D413F7" w:rsidP="00D413F7">
          <w:pPr>
            <w:pStyle w:val="CFE655C8983C4BB38766C702D504C48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7C34A6A16546F88DDB53818047E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73737-D26B-47CF-96D0-596642226798}"/>
      </w:docPartPr>
      <w:docPartBody>
        <w:p w:rsidR="0002058F" w:rsidRDefault="00D413F7" w:rsidP="00D413F7">
          <w:pPr>
            <w:pStyle w:val="357C34A6A16546F88DDB53818047E142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2B71703F2A2425F901B25E9F46BE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D2A5C-972A-4FE9-AEAF-72C2784C2C3A}"/>
      </w:docPartPr>
      <w:docPartBody>
        <w:p w:rsidR="0002058F" w:rsidRDefault="00D413F7" w:rsidP="00D413F7">
          <w:pPr>
            <w:pStyle w:val="12B71703F2A2425F901B25E9F46BE14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821703C7345343A2B5EB8B4EB2C5E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05F1B-6587-4687-8788-F40A9DF99D9F}"/>
      </w:docPartPr>
      <w:docPartBody>
        <w:p w:rsidR="0002058F" w:rsidRDefault="00D413F7" w:rsidP="00D413F7">
          <w:pPr>
            <w:pStyle w:val="821703C7345343A2B5EB8B4EB2C5E9B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262F4A41A44A28BA9DB7B498D41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6A93B-9E58-4FDE-892C-F431C730B8EF}"/>
      </w:docPartPr>
      <w:docPartBody>
        <w:p w:rsidR="0002058F" w:rsidRDefault="00D413F7" w:rsidP="00D413F7">
          <w:pPr>
            <w:pStyle w:val="5F262F4A41A44A28BA9DB7B498D414FD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80CC78EBB341819ABA86B6CFC86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67838-379F-43C7-A796-CA991CABCB6C}"/>
      </w:docPartPr>
      <w:docPartBody>
        <w:p w:rsidR="0002058F" w:rsidRDefault="00D413F7" w:rsidP="00D413F7">
          <w:pPr>
            <w:pStyle w:val="B780CC78EBB341819ABA86B6CFC8672F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6E5D1C8095884A619AD59042031BF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038D7-2C2A-455F-BC6E-1A117E77E0DC}"/>
      </w:docPartPr>
      <w:docPartBody>
        <w:p w:rsidR="0002058F" w:rsidRDefault="00D413F7" w:rsidP="00D413F7">
          <w:pPr>
            <w:pStyle w:val="6E5D1C8095884A619AD59042031BFD19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E292A6127AD841B7AA47AEED056AD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74073-39EC-4745-9B44-5D6DDA780B6A}"/>
      </w:docPartPr>
      <w:docPartBody>
        <w:p w:rsidR="0002058F" w:rsidRDefault="00D413F7" w:rsidP="00D413F7">
          <w:pPr>
            <w:pStyle w:val="E292A6127AD841B7AA47AEED056AD115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3AC21560614E7AB72FA1891B433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DF1B2F-3056-455B-8EFB-BA8D274B5CCD}"/>
      </w:docPartPr>
      <w:docPartBody>
        <w:p w:rsidR="0002058F" w:rsidRDefault="00D413F7" w:rsidP="00D413F7">
          <w:pPr>
            <w:pStyle w:val="3D3AC21560614E7AB72FA1891B4337D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BA8CA38F94B998BFB7FEB7A52F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92BE4-0C75-4656-A6C4-9A827643BA9E}"/>
      </w:docPartPr>
      <w:docPartBody>
        <w:p w:rsidR="0002058F" w:rsidRDefault="00D413F7" w:rsidP="00D413F7">
          <w:pPr>
            <w:pStyle w:val="121BA8CA38F94B998BFB7FEB7A52F159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E85D64A8C28476E9D2FB00D6EB55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E602B-5E9E-4B8D-84CB-0BC3695A4F76}"/>
      </w:docPartPr>
      <w:docPartBody>
        <w:p w:rsidR="002E4DB2" w:rsidRDefault="0002058F" w:rsidP="0002058F">
          <w:pPr>
            <w:pStyle w:val="1E85D64A8C28476E9D2FB00D6EB55A42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7C028C7AF8E40E1A152FCA95514D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0B5E8-E4A8-41AE-8D98-0CD3B7D57EBF}"/>
      </w:docPartPr>
      <w:docPartBody>
        <w:p w:rsidR="002E4DB2" w:rsidRDefault="0002058F" w:rsidP="0002058F">
          <w:pPr>
            <w:pStyle w:val="B7C028C7AF8E40E1A152FCA95514D152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BB81F4941F14C78A634804275043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DFBB1-6B1F-4441-9F08-BE35C181436B}"/>
      </w:docPartPr>
      <w:docPartBody>
        <w:p w:rsidR="002E4DB2" w:rsidRDefault="0002058F" w:rsidP="0002058F">
          <w:pPr>
            <w:pStyle w:val="BBB81F4941F14C78A634804275043EE5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CDCEEF5C801B45F7B09543FCE6AB9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270B8-9084-4935-938B-632315AB53E5}"/>
      </w:docPartPr>
      <w:docPartBody>
        <w:p w:rsidR="002E4DB2" w:rsidRDefault="0002058F" w:rsidP="0002058F">
          <w:pPr>
            <w:pStyle w:val="CDCEEF5C801B45F7B09543FCE6AB93A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A7355F75486F45C3A8A4EA5253F65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609ED-6AFD-4C2C-A45F-42E42B1C086A}"/>
      </w:docPartPr>
      <w:docPartBody>
        <w:p w:rsidR="002E4DB2" w:rsidRDefault="0002058F" w:rsidP="0002058F">
          <w:pPr>
            <w:pStyle w:val="A7355F75486F45C3A8A4EA5253F652CC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C0241A347DB64D70BB29904EB5A9C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4C2A-2C77-4CA7-857B-5B3A109D0E75}"/>
      </w:docPartPr>
      <w:docPartBody>
        <w:p w:rsidR="002E4DB2" w:rsidRDefault="0002058F" w:rsidP="0002058F">
          <w:pPr>
            <w:pStyle w:val="C0241A347DB64D70BB29904EB5A9C908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F3DB3C84CE04443193E54AC5600BE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64254-309A-4026-9C8D-849D2E95E55F}"/>
      </w:docPartPr>
      <w:docPartBody>
        <w:p w:rsidR="002E4DB2" w:rsidRDefault="0002058F" w:rsidP="0002058F">
          <w:pPr>
            <w:pStyle w:val="F3DB3C84CE04443193E54AC5600BE663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A9C1544A87D14AE0B78566410E5D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F48A4-6B90-4F1F-84A6-2001A069FD29}"/>
      </w:docPartPr>
      <w:docPartBody>
        <w:p w:rsidR="002E4DB2" w:rsidRDefault="0002058F" w:rsidP="0002058F">
          <w:pPr>
            <w:pStyle w:val="A9C1544A87D14AE0B78566410E5DF981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C1D96A8C4F844AB08130A8D1D54FE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6F6AB-656E-440A-A1D8-05206BF07E60}"/>
      </w:docPartPr>
      <w:docPartBody>
        <w:p w:rsidR="002E4DB2" w:rsidRDefault="0002058F" w:rsidP="0002058F">
          <w:pPr>
            <w:pStyle w:val="C1D96A8C4F844AB08130A8D1D54FE818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D9052B1152DE4BA19C2F0FE900F1B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9CC76-7A11-4797-A789-2AD872E57E1B}"/>
      </w:docPartPr>
      <w:docPartBody>
        <w:p w:rsidR="002D1515" w:rsidRDefault="00F65F3D" w:rsidP="00F65F3D">
          <w:pPr>
            <w:pStyle w:val="D9052B1152DE4BA19C2F0FE900F1B405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376D78C94678418897D270526305F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4B534-B968-47DF-9918-2B5D391AEB43}"/>
      </w:docPartPr>
      <w:docPartBody>
        <w:p w:rsidR="002D1515" w:rsidRDefault="00F65F3D" w:rsidP="00F65F3D">
          <w:pPr>
            <w:pStyle w:val="376D78C94678418897D270526305F983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BF393F08A0421FBE9C46E2306BD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6E38A-7E8E-438A-BD0A-5A594C039251}"/>
      </w:docPartPr>
      <w:docPartBody>
        <w:p w:rsidR="002D1515" w:rsidRDefault="00F65F3D" w:rsidP="00F65F3D">
          <w:pPr>
            <w:pStyle w:val="67BF393F08A0421FBE9C46E2306BD04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EAE321D2D8497BA412847BB1AFB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D63A2-1033-4CD5-BF3A-8C3360D30B65}"/>
      </w:docPartPr>
      <w:docPartBody>
        <w:p w:rsidR="002D1515" w:rsidRDefault="00F65F3D" w:rsidP="00F65F3D">
          <w:pPr>
            <w:pStyle w:val="CEEAE321D2D8497BA412847BB1AFB373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3C82B7B86B7C403F9BE914096A535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45B1E-D2A1-4DC2-9E8D-342A4E392557}"/>
      </w:docPartPr>
      <w:docPartBody>
        <w:p w:rsidR="002D1515" w:rsidRDefault="00F65F3D" w:rsidP="00F65F3D">
          <w:pPr>
            <w:pStyle w:val="3C82B7B86B7C403F9BE914096A5350EC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CEC22DC005D8451E82E718968A5EE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92740-46AF-4735-83D5-EE2C7FDD2CCA}"/>
      </w:docPartPr>
      <w:docPartBody>
        <w:p w:rsidR="002D1515" w:rsidRDefault="00F65F3D" w:rsidP="00F65F3D">
          <w:pPr>
            <w:pStyle w:val="CEC22DC005D8451E82E718968A5EE716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F7E6DBAF9A4C71A5CBF86D918BC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5C801-9BAB-4BDC-9035-A0CCB7608904}"/>
      </w:docPartPr>
      <w:docPartBody>
        <w:p w:rsidR="002D1515" w:rsidRDefault="00F65F3D" w:rsidP="00F65F3D">
          <w:pPr>
            <w:pStyle w:val="4CF7E6DBAF9A4C71A5CBF86D918BC974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6D15F5775E4DAF84D60C900374C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E4A4F-19CB-4715-AE90-89C3AA2A519E}"/>
      </w:docPartPr>
      <w:docPartBody>
        <w:p w:rsidR="002D1515" w:rsidRDefault="00F65F3D" w:rsidP="00F65F3D">
          <w:pPr>
            <w:pStyle w:val="3A6D15F5775E4DAF84D60C900374C93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E6BCECEA234588B0C67A965013D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C5A90-C33D-4A27-8ADA-090A36D96A11}"/>
      </w:docPartPr>
      <w:docPartBody>
        <w:p w:rsidR="00D931AF" w:rsidRDefault="002D1515" w:rsidP="002D1515">
          <w:pPr>
            <w:pStyle w:val="8BE6BCECEA234588B0C67A965013DA4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D24A15A3C1854903A006E02442017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BF21E-708B-43D7-821A-E660427C0569}"/>
      </w:docPartPr>
      <w:docPartBody>
        <w:p w:rsidR="00D931AF" w:rsidRDefault="002D1515" w:rsidP="002D1515">
          <w:pPr>
            <w:pStyle w:val="D24A15A3C1854903A006E0244201772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506D80E4A217409EA3B98503267DD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DA136-8FF6-452C-8856-A08BFAAF7086}"/>
      </w:docPartPr>
      <w:docPartBody>
        <w:p w:rsidR="00D931AF" w:rsidRDefault="002D1515" w:rsidP="002D1515">
          <w:pPr>
            <w:pStyle w:val="506D80E4A217409EA3B98503267DDE59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AC631820E444D899B64C7935D2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924A6-B467-48B0-8603-D992759654BE}"/>
      </w:docPartPr>
      <w:docPartBody>
        <w:p w:rsidR="00D931AF" w:rsidRDefault="002D1515" w:rsidP="002D1515">
          <w:pPr>
            <w:pStyle w:val="C68AC631820E444D899B64C7935D2789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42EE05B0B1D44ADDB95485B06646A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AC0B6-760E-4921-9068-6EBA56BDC798}"/>
      </w:docPartPr>
      <w:docPartBody>
        <w:p w:rsidR="00D931AF" w:rsidRDefault="002D1515" w:rsidP="002D1515">
          <w:pPr>
            <w:pStyle w:val="42EE05B0B1D44ADDB95485B06646A6A5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1B31A5373243401098CC295EBDED7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5B296-C15C-4763-B5F9-8F394B3CC1FA}"/>
      </w:docPartPr>
      <w:docPartBody>
        <w:p w:rsidR="00D931AF" w:rsidRDefault="002D1515" w:rsidP="002D1515">
          <w:pPr>
            <w:pStyle w:val="1B31A5373243401098CC295EBDED7738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3F039E2692A64B99971B2CCFFD651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9C4BF-8FED-4C1B-BE9D-FAC93706E7D0}"/>
      </w:docPartPr>
      <w:docPartBody>
        <w:p w:rsidR="00D931AF" w:rsidRDefault="002D1515" w:rsidP="002D1515">
          <w:pPr>
            <w:pStyle w:val="3F039E2692A64B99971B2CCFFD6518E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E57AE7901409BABB059938F4A4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9A108-6966-44FC-942B-B044C07716B1}"/>
      </w:docPartPr>
      <w:docPartBody>
        <w:p w:rsidR="00D931AF" w:rsidRDefault="002D1515" w:rsidP="002D1515">
          <w:pPr>
            <w:pStyle w:val="3FDE57AE7901409BABB059938F4A4F23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155EFA6EF14FEFBBD7A9F02C627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5ED6D-DDE5-4642-9C41-22DFA5FFC486}"/>
      </w:docPartPr>
      <w:docPartBody>
        <w:p w:rsidR="00D931AF" w:rsidRDefault="002D1515" w:rsidP="002D1515">
          <w:pPr>
            <w:pStyle w:val="48155EFA6EF14FEFBBD7A9F02C6274D3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CD7395ED3CE4AFDB0845A2193D23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B21D6-64AD-4DA4-9AFF-7A5754F00288}"/>
      </w:docPartPr>
      <w:docPartBody>
        <w:p w:rsidR="009910B2" w:rsidRDefault="00D931AF" w:rsidP="00D931AF">
          <w:pPr>
            <w:pStyle w:val="7CD7395ED3CE4AFDB0845A2193D23B9C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4A6FACCC105E43449A4615190163B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EF463-380B-4968-91A7-7557D201FA1B}"/>
      </w:docPartPr>
      <w:docPartBody>
        <w:p w:rsidR="009910B2" w:rsidRDefault="00D931AF" w:rsidP="00D931AF">
          <w:pPr>
            <w:pStyle w:val="4A6FACCC105E43449A4615190163B24C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4268E5F65CCB4EB6890AAEEA9CBF0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FC0AD-3DDE-466C-8BE5-1AE592A0D073}"/>
      </w:docPartPr>
      <w:docPartBody>
        <w:p w:rsidR="009910B2" w:rsidRDefault="00D931AF" w:rsidP="00D931AF">
          <w:pPr>
            <w:pStyle w:val="4268E5F65CCB4EB6890AAEEA9CBF03D8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7F1533910145C8B36D703ED44BA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84EF6-D2AA-4514-A171-89F6A7171A13}"/>
      </w:docPartPr>
      <w:docPartBody>
        <w:p w:rsidR="009910B2" w:rsidRDefault="00D931AF" w:rsidP="00D931AF">
          <w:pPr>
            <w:pStyle w:val="437F1533910145C8B36D703ED44BAC6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C116EE1283459C84E8DB2028CE1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97E13-44D3-403E-94C3-213134478759}"/>
      </w:docPartPr>
      <w:docPartBody>
        <w:p w:rsidR="009910B2" w:rsidRDefault="00D931AF" w:rsidP="00D931AF">
          <w:pPr>
            <w:pStyle w:val="02C116EE1283459C84E8DB2028CE1A65"/>
          </w:pPr>
          <w:r w:rsidRPr="00734C1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13F7"/>
    <w:rsid w:val="0002058F"/>
    <w:rsid w:val="00252C24"/>
    <w:rsid w:val="002D1515"/>
    <w:rsid w:val="002D5EEB"/>
    <w:rsid w:val="002E4DB2"/>
    <w:rsid w:val="004C65AB"/>
    <w:rsid w:val="0059241A"/>
    <w:rsid w:val="007425D3"/>
    <w:rsid w:val="009910B2"/>
    <w:rsid w:val="00D413F7"/>
    <w:rsid w:val="00D931AF"/>
    <w:rsid w:val="00E5219B"/>
    <w:rsid w:val="00F65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31AF"/>
    <w:rPr>
      <w:color w:val="808080"/>
    </w:rPr>
  </w:style>
  <w:style w:type="paragraph" w:customStyle="1" w:styleId="13C379D9364741F793304E2A12AA465E">
    <w:name w:val="13C379D9364741F793304E2A12AA465E"/>
    <w:rsid w:val="0002058F"/>
  </w:style>
  <w:style w:type="paragraph" w:customStyle="1" w:styleId="AF87FC6D7C27480290AAA17C97745CC7">
    <w:name w:val="AF87FC6D7C27480290AAA17C97745CC7"/>
    <w:rsid w:val="00D413F7"/>
  </w:style>
  <w:style w:type="paragraph" w:customStyle="1" w:styleId="FFC2CDCBBE504B038025811E7672E325">
    <w:name w:val="FFC2CDCBBE504B038025811E7672E325"/>
    <w:rsid w:val="00D413F7"/>
  </w:style>
  <w:style w:type="paragraph" w:customStyle="1" w:styleId="3F1D2DAE158C459EB3EE31F9DD02606F">
    <w:name w:val="3F1D2DAE158C459EB3EE31F9DD02606F"/>
    <w:rsid w:val="00D413F7"/>
  </w:style>
  <w:style w:type="paragraph" w:customStyle="1" w:styleId="F79195A1611C487A9CC5B1866E998A6E">
    <w:name w:val="F79195A1611C487A9CC5B1866E998A6E"/>
    <w:rsid w:val="00D413F7"/>
  </w:style>
  <w:style w:type="paragraph" w:customStyle="1" w:styleId="FACB6161AB7F40BC95E8644557BC5F70">
    <w:name w:val="FACB6161AB7F40BC95E8644557BC5F70"/>
    <w:rsid w:val="00D413F7"/>
  </w:style>
  <w:style w:type="paragraph" w:customStyle="1" w:styleId="D34CDC49DFCC4ACFB3EF355C32499B40">
    <w:name w:val="D34CDC49DFCC4ACFB3EF355C32499B40"/>
    <w:rsid w:val="00D413F7"/>
  </w:style>
  <w:style w:type="paragraph" w:customStyle="1" w:styleId="B33182772C074182982605A36001C0CB">
    <w:name w:val="B33182772C074182982605A36001C0CB"/>
    <w:rsid w:val="00D413F7"/>
  </w:style>
  <w:style w:type="paragraph" w:customStyle="1" w:styleId="F9CBC58B21614E3B930A68FDD0264EF4">
    <w:name w:val="F9CBC58B21614E3B930A68FDD0264EF4"/>
    <w:rsid w:val="00D413F7"/>
  </w:style>
  <w:style w:type="paragraph" w:customStyle="1" w:styleId="7BA1D7C2B06140E784F813E50B7F191B">
    <w:name w:val="7BA1D7C2B06140E784F813E50B7F191B"/>
    <w:rsid w:val="00D413F7"/>
  </w:style>
  <w:style w:type="paragraph" w:customStyle="1" w:styleId="7B309B79AE9D48BFAF1F89A65AA022F0">
    <w:name w:val="7B309B79AE9D48BFAF1F89A65AA022F0"/>
    <w:rsid w:val="00D413F7"/>
  </w:style>
  <w:style w:type="paragraph" w:customStyle="1" w:styleId="7072D3FF6E134446AFAFD78F4514840B">
    <w:name w:val="7072D3FF6E134446AFAFD78F4514840B"/>
    <w:rsid w:val="00D413F7"/>
  </w:style>
  <w:style w:type="paragraph" w:customStyle="1" w:styleId="D5B6801D35A446A4A4A72B2580FE76AB">
    <w:name w:val="D5B6801D35A446A4A4A72B2580FE76AB"/>
    <w:rsid w:val="00D413F7"/>
  </w:style>
  <w:style w:type="paragraph" w:customStyle="1" w:styleId="6DE34B49E63944529BF034A226D88BB0">
    <w:name w:val="6DE34B49E63944529BF034A226D88BB0"/>
    <w:rsid w:val="00D413F7"/>
  </w:style>
  <w:style w:type="paragraph" w:customStyle="1" w:styleId="947F5FD59DCE481E9F03E7831B15777A">
    <w:name w:val="947F5FD59DCE481E9F03E7831B15777A"/>
    <w:rsid w:val="0002058F"/>
  </w:style>
  <w:style w:type="paragraph" w:customStyle="1" w:styleId="1E85D64A8C28476E9D2FB00D6EB55A42">
    <w:name w:val="1E85D64A8C28476E9D2FB00D6EB55A42"/>
    <w:rsid w:val="0002058F"/>
  </w:style>
  <w:style w:type="paragraph" w:customStyle="1" w:styleId="B11CA6E4E80B4AAFAD84EDBEF1E2787D">
    <w:name w:val="B11CA6E4E80B4AAFAD84EDBEF1E2787D"/>
    <w:rsid w:val="00D413F7"/>
  </w:style>
  <w:style w:type="paragraph" w:customStyle="1" w:styleId="20343A0BBD804967A9281F4F7C13AC7B">
    <w:name w:val="20343A0BBD804967A9281F4F7C13AC7B"/>
    <w:rsid w:val="00D413F7"/>
  </w:style>
  <w:style w:type="paragraph" w:customStyle="1" w:styleId="996369865F2947C797D057264D75EBBE">
    <w:name w:val="996369865F2947C797D057264D75EBBE"/>
    <w:rsid w:val="00D413F7"/>
  </w:style>
  <w:style w:type="paragraph" w:customStyle="1" w:styleId="F54E4D423EA9425C8CA650C9BEFAA66F">
    <w:name w:val="F54E4D423EA9425C8CA650C9BEFAA66F"/>
    <w:rsid w:val="00D413F7"/>
  </w:style>
  <w:style w:type="paragraph" w:customStyle="1" w:styleId="8C6E8115EB6E4E728DF423EAFB62F121">
    <w:name w:val="8C6E8115EB6E4E728DF423EAFB62F121"/>
    <w:rsid w:val="00D413F7"/>
  </w:style>
  <w:style w:type="paragraph" w:customStyle="1" w:styleId="FCF7528D00014B0FBA377AEE94EC4E0B">
    <w:name w:val="FCF7528D00014B0FBA377AEE94EC4E0B"/>
    <w:rsid w:val="00D413F7"/>
  </w:style>
  <w:style w:type="paragraph" w:customStyle="1" w:styleId="FF1F35EF19594EF79FFBBC88DAB07B65">
    <w:name w:val="FF1F35EF19594EF79FFBBC88DAB07B65"/>
    <w:rsid w:val="00D413F7"/>
  </w:style>
  <w:style w:type="paragraph" w:customStyle="1" w:styleId="2C99B29D6E3B48FA82B89D6570F66790">
    <w:name w:val="2C99B29D6E3B48FA82B89D6570F66790"/>
    <w:rsid w:val="00D413F7"/>
  </w:style>
  <w:style w:type="paragraph" w:customStyle="1" w:styleId="35E189BE5CFE4F6198C7B6C78AE37052">
    <w:name w:val="35E189BE5CFE4F6198C7B6C78AE37052"/>
    <w:rsid w:val="00D413F7"/>
  </w:style>
  <w:style w:type="paragraph" w:customStyle="1" w:styleId="E0A413CC757B4B819AB6EB8F03F2C0EF">
    <w:name w:val="E0A413CC757B4B819AB6EB8F03F2C0EF"/>
    <w:rsid w:val="00D413F7"/>
  </w:style>
  <w:style w:type="paragraph" w:customStyle="1" w:styleId="35071434BC9C4A128E4071831835F7FC">
    <w:name w:val="35071434BC9C4A128E4071831835F7FC"/>
    <w:rsid w:val="00D413F7"/>
  </w:style>
  <w:style w:type="paragraph" w:customStyle="1" w:styleId="667E1789316E49ADB4F437AC536D1887">
    <w:name w:val="667E1789316E49ADB4F437AC536D1887"/>
    <w:rsid w:val="00D413F7"/>
  </w:style>
  <w:style w:type="paragraph" w:customStyle="1" w:styleId="41F91C151D2F45C5A06A18BFAECBCA81">
    <w:name w:val="41F91C151D2F45C5A06A18BFAECBCA81"/>
    <w:rsid w:val="00D413F7"/>
  </w:style>
  <w:style w:type="paragraph" w:customStyle="1" w:styleId="AB828C6C273F41EFB11FE43B839CB660">
    <w:name w:val="AB828C6C273F41EFB11FE43B839CB660"/>
    <w:rsid w:val="00D413F7"/>
  </w:style>
  <w:style w:type="paragraph" w:customStyle="1" w:styleId="CF73C96A3F2E4B279AA819E927289C2F">
    <w:name w:val="CF73C96A3F2E4B279AA819E927289C2F"/>
    <w:rsid w:val="00D413F7"/>
  </w:style>
  <w:style w:type="paragraph" w:customStyle="1" w:styleId="22532A53D34849A88268BF03BC116026">
    <w:name w:val="22532A53D34849A88268BF03BC116026"/>
    <w:rsid w:val="00D413F7"/>
  </w:style>
  <w:style w:type="paragraph" w:customStyle="1" w:styleId="40FC0408E8204ED1ACD699AA57FF1ADA">
    <w:name w:val="40FC0408E8204ED1ACD699AA57FF1ADA"/>
    <w:rsid w:val="00D413F7"/>
  </w:style>
  <w:style w:type="paragraph" w:customStyle="1" w:styleId="DFFBCC9A61CA46C1AECD1BACD34EC2AA">
    <w:name w:val="DFFBCC9A61CA46C1AECD1BACD34EC2AA"/>
    <w:rsid w:val="00D413F7"/>
  </w:style>
  <w:style w:type="paragraph" w:customStyle="1" w:styleId="E9FE9E384EC143B4AABE35BCDF7FC487">
    <w:name w:val="E9FE9E384EC143B4AABE35BCDF7FC487"/>
    <w:rsid w:val="00D413F7"/>
  </w:style>
  <w:style w:type="paragraph" w:customStyle="1" w:styleId="591660E8A61041C09019B91DB69FD687">
    <w:name w:val="591660E8A61041C09019B91DB69FD687"/>
    <w:rsid w:val="00D413F7"/>
  </w:style>
  <w:style w:type="paragraph" w:customStyle="1" w:styleId="F2A223AFB1EE4C7AA84C31CFB8BF76FE">
    <w:name w:val="F2A223AFB1EE4C7AA84C31CFB8BF76FE"/>
    <w:rsid w:val="00D413F7"/>
  </w:style>
  <w:style w:type="paragraph" w:customStyle="1" w:styleId="2B617F1F35F1410C982D621E2563EA86">
    <w:name w:val="2B617F1F35F1410C982D621E2563EA86"/>
    <w:rsid w:val="00D413F7"/>
  </w:style>
  <w:style w:type="paragraph" w:customStyle="1" w:styleId="9BC084B89EB342FA8CE4A2D2812825DD">
    <w:name w:val="9BC084B89EB342FA8CE4A2D2812825DD"/>
    <w:rsid w:val="00D413F7"/>
  </w:style>
  <w:style w:type="paragraph" w:customStyle="1" w:styleId="AAE08E595C7B471984500CF41BA1CDFF">
    <w:name w:val="AAE08E595C7B471984500CF41BA1CDFF"/>
    <w:rsid w:val="00D413F7"/>
  </w:style>
  <w:style w:type="paragraph" w:customStyle="1" w:styleId="2B8FC25DCAA14976A729DDCA7A7129A7">
    <w:name w:val="2B8FC25DCAA14976A729DDCA7A7129A7"/>
    <w:rsid w:val="00D413F7"/>
  </w:style>
  <w:style w:type="paragraph" w:customStyle="1" w:styleId="E795318EEDA144DDBF05E4FF218D2518">
    <w:name w:val="E795318EEDA144DDBF05E4FF218D2518"/>
    <w:rsid w:val="00D413F7"/>
  </w:style>
  <w:style w:type="paragraph" w:customStyle="1" w:styleId="BBDA41E57E1B43C8B5806212C1AA1C0E">
    <w:name w:val="BBDA41E57E1B43C8B5806212C1AA1C0E"/>
    <w:rsid w:val="00D413F7"/>
  </w:style>
  <w:style w:type="paragraph" w:customStyle="1" w:styleId="94E65D3833F14AB6927B4296D35CDB63">
    <w:name w:val="94E65D3833F14AB6927B4296D35CDB63"/>
    <w:rsid w:val="00D413F7"/>
  </w:style>
  <w:style w:type="paragraph" w:customStyle="1" w:styleId="08D271E5B1B943FD9312A0FBC854F58D">
    <w:name w:val="08D271E5B1B943FD9312A0FBC854F58D"/>
    <w:rsid w:val="00D413F7"/>
  </w:style>
  <w:style w:type="paragraph" w:customStyle="1" w:styleId="F943D9B960FF4F1C806DF4A82B888B7C">
    <w:name w:val="F943D9B960FF4F1C806DF4A82B888B7C"/>
    <w:rsid w:val="00D413F7"/>
  </w:style>
  <w:style w:type="paragraph" w:customStyle="1" w:styleId="7A2411FA7B7F4B10BABE496F490B869C">
    <w:name w:val="7A2411FA7B7F4B10BABE496F490B869C"/>
    <w:rsid w:val="00D413F7"/>
  </w:style>
  <w:style w:type="paragraph" w:customStyle="1" w:styleId="E80089A9964F44979B4801A6514CE300">
    <w:name w:val="E80089A9964F44979B4801A6514CE300"/>
    <w:rsid w:val="00D413F7"/>
  </w:style>
  <w:style w:type="paragraph" w:customStyle="1" w:styleId="E98323A1D77D4C2294F6AAC426FD1A41">
    <w:name w:val="E98323A1D77D4C2294F6AAC426FD1A41"/>
    <w:rsid w:val="00D413F7"/>
  </w:style>
  <w:style w:type="paragraph" w:customStyle="1" w:styleId="1B16E2D6665E481FBC19DB9191E09347">
    <w:name w:val="1B16E2D6665E481FBC19DB9191E09347"/>
    <w:rsid w:val="00D413F7"/>
  </w:style>
  <w:style w:type="paragraph" w:customStyle="1" w:styleId="12E8C425355241BEA61C4C24C05C8DB3">
    <w:name w:val="12E8C425355241BEA61C4C24C05C8DB3"/>
    <w:rsid w:val="00D413F7"/>
  </w:style>
  <w:style w:type="paragraph" w:customStyle="1" w:styleId="F15762021F0749ADB53C32B17909520D">
    <w:name w:val="F15762021F0749ADB53C32B17909520D"/>
    <w:rsid w:val="00D413F7"/>
  </w:style>
  <w:style w:type="paragraph" w:customStyle="1" w:styleId="AD65052878E0403283E0EE1D74BFC2D5">
    <w:name w:val="AD65052878E0403283E0EE1D74BFC2D5"/>
    <w:rsid w:val="00D413F7"/>
  </w:style>
  <w:style w:type="paragraph" w:customStyle="1" w:styleId="4E209C390E4B4CB4B6858E2582A31C4C">
    <w:name w:val="4E209C390E4B4CB4B6858E2582A31C4C"/>
    <w:rsid w:val="00D413F7"/>
  </w:style>
  <w:style w:type="paragraph" w:customStyle="1" w:styleId="8325E938E1B34EDD82330E3F4D42470F">
    <w:name w:val="8325E938E1B34EDD82330E3F4D42470F"/>
    <w:rsid w:val="00D413F7"/>
  </w:style>
  <w:style w:type="paragraph" w:customStyle="1" w:styleId="475AEF63240C49EB83AA9E731683BF8E">
    <w:name w:val="475AEF63240C49EB83AA9E731683BF8E"/>
    <w:rsid w:val="00D413F7"/>
  </w:style>
  <w:style w:type="paragraph" w:customStyle="1" w:styleId="8C8DB2876D4C4715A5E28E7C345B152A">
    <w:name w:val="8C8DB2876D4C4715A5E28E7C345B152A"/>
    <w:rsid w:val="00D413F7"/>
  </w:style>
  <w:style w:type="paragraph" w:customStyle="1" w:styleId="DF1DE4ACE28E4116AE053A8D546FDF5A">
    <w:name w:val="DF1DE4ACE28E4116AE053A8D546FDF5A"/>
    <w:rsid w:val="00D413F7"/>
  </w:style>
  <w:style w:type="paragraph" w:customStyle="1" w:styleId="1E5EA906F4A5469884B7BB5CA9AF7E71">
    <w:name w:val="1E5EA906F4A5469884B7BB5CA9AF7E71"/>
    <w:rsid w:val="00D413F7"/>
  </w:style>
  <w:style w:type="paragraph" w:customStyle="1" w:styleId="CFE655C8983C4BB38766C702D504C48E">
    <w:name w:val="CFE655C8983C4BB38766C702D504C48E"/>
    <w:rsid w:val="00D413F7"/>
  </w:style>
  <w:style w:type="paragraph" w:customStyle="1" w:styleId="357C34A6A16546F88DDB53818047E142">
    <w:name w:val="357C34A6A16546F88DDB53818047E142"/>
    <w:rsid w:val="00D413F7"/>
  </w:style>
  <w:style w:type="paragraph" w:customStyle="1" w:styleId="F68B8EE886BB487998C77D4CC2DE2363">
    <w:name w:val="F68B8EE886BB487998C77D4CC2DE2363"/>
    <w:rsid w:val="00D413F7"/>
  </w:style>
  <w:style w:type="paragraph" w:customStyle="1" w:styleId="17D14E6533C44B439CE41B077E3669F9">
    <w:name w:val="17D14E6533C44B439CE41B077E3669F9"/>
    <w:rsid w:val="00D413F7"/>
  </w:style>
  <w:style w:type="paragraph" w:customStyle="1" w:styleId="950865BB85404095A0DEC7A9B7B10649">
    <w:name w:val="950865BB85404095A0DEC7A9B7B10649"/>
    <w:rsid w:val="00D413F7"/>
  </w:style>
  <w:style w:type="paragraph" w:customStyle="1" w:styleId="8EADC1829ABE4537828B62AD6CEFAAC6">
    <w:name w:val="8EADC1829ABE4537828B62AD6CEFAAC6"/>
    <w:rsid w:val="00D413F7"/>
  </w:style>
  <w:style w:type="paragraph" w:customStyle="1" w:styleId="12B71703F2A2425F901B25E9F46BE14B">
    <w:name w:val="12B71703F2A2425F901B25E9F46BE14B"/>
    <w:rsid w:val="00D413F7"/>
  </w:style>
  <w:style w:type="paragraph" w:customStyle="1" w:styleId="821703C7345343A2B5EB8B4EB2C5E9BE">
    <w:name w:val="821703C7345343A2B5EB8B4EB2C5E9BE"/>
    <w:rsid w:val="00D413F7"/>
  </w:style>
  <w:style w:type="paragraph" w:customStyle="1" w:styleId="5F262F4A41A44A28BA9DB7B498D414FD">
    <w:name w:val="5F262F4A41A44A28BA9DB7B498D414FD"/>
    <w:rsid w:val="00D413F7"/>
  </w:style>
  <w:style w:type="paragraph" w:customStyle="1" w:styleId="B780CC78EBB341819ABA86B6CFC8672F">
    <w:name w:val="B780CC78EBB341819ABA86B6CFC8672F"/>
    <w:rsid w:val="00D413F7"/>
  </w:style>
  <w:style w:type="paragraph" w:customStyle="1" w:styleId="53033E88AF9A41F2BDE3BB7976DB7986">
    <w:name w:val="53033E88AF9A41F2BDE3BB7976DB7986"/>
    <w:rsid w:val="00D413F7"/>
  </w:style>
  <w:style w:type="paragraph" w:customStyle="1" w:styleId="E72CEE6C742F4D9199D969959DBE843E">
    <w:name w:val="E72CEE6C742F4D9199D969959DBE843E"/>
    <w:rsid w:val="00D413F7"/>
  </w:style>
  <w:style w:type="paragraph" w:customStyle="1" w:styleId="4B3FA1A8A6724D84BE8453CD5CBF5F7F">
    <w:name w:val="4B3FA1A8A6724D84BE8453CD5CBF5F7F"/>
    <w:rsid w:val="00D413F7"/>
  </w:style>
  <w:style w:type="paragraph" w:customStyle="1" w:styleId="30C682D0685342FDB7C5E56363A23800">
    <w:name w:val="30C682D0685342FDB7C5E56363A23800"/>
    <w:rsid w:val="00D413F7"/>
  </w:style>
  <w:style w:type="paragraph" w:customStyle="1" w:styleId="6E5D1C8095884A619AD59042031BFD19">
    <w:name w:val="6E5D1C8095884A619AD59042031BFD19"/>
    <w:rsid w:val="00D413F7"/>
  </w:style>
  <w:style w:type="paragraph" w:customStyle="1" w:styleId="E292A6127AD841B7AA47AEED056AD115">
    <w:name w:val="E292A6127AD841B7AA47AEED056AD115"/>
    <w:rsid w:val="00D413F7"/>
  </w:style>
  <w:style w:type="paragraph" w:customStyle="1" w:styleId="3D3AC21560614E7AB72FA1891B4337DC">
    <w:name w:val="3D3AC21560614E7AB72FA1891B4337DC"/>
    <w:rsid w:val="00D413F7"/>
  </w:style>
  <w:style w:type="paragraph" w:customStyle="1" w:styleId="121BA8CA38F94B998BFB7FEB7A52F159">
    <w:name w:val="121BA8CA38F94B998BFB7FEB7A52F159"/>
    <w:rsid w:val="00D413F7"/>
  </w:style>
  <w:style w:type="paragraph" w:customStyle="1" w:styleId="19C27B35C4A6485381CA9A44920DB5E2">
    <w:name w:val="19C27B35C4A6485381CA9A44920DB5E2"/>
    <w:rsid w:val="00D413F7"/>
  </w:style>
  <w:style w:type="paragraph" w:customStyle="1" w:styleId="0680336BB446408EB1DC9B49BE2F017A">
    <w:name w:val="0680336BB446408EB1DC9B49BE2F017A"/>
    <w:rsid w:val="00D413F7"/>
  </w:style>
  <w:style w:type="paragraph" w:customStyle="1" w:styleId="0ABCBCA0B2894AB0A621FAAAC0B9FE55">
    <w:name w:val="0ABCBCA0B2894AB0A621FAAAC0B9FE55"/>
    <w:rsid w:val="00D413F7"/>
  </w:style>
  <w:style w:type="paragraph" w:customStyle="1" w:styleId="B7C028C7AF8E40E1A152FCA95514D152">
    <w:name w:val="B7C028C7AF8E40E1A152FCA95514D152"/>
    <w:rsid w:val="0002058F"/>
  </w:style>
  <w:style w:type="paragraph" w:customStyle="1" w:styleId="BBB81F4941F14C78A634804275043EE5">
    <w:name w:val="BBB81F4941F14C78A634804275043EE5"/>
    <w:rsid w:val="0002058F"/>
  </w:style>
  <w:style w:type="paragraph" w:customStyle="1" w:styleId="CDCEEF5C801B45F7B09543FCE6AB93AB">
    <w:name w:val="CDCEEF5C801B45F7B09543FCE6AB93AB"/>
    <w:rsid w:val="0002058F"/>
  </w:style>
  <w:style w:type="paragraph" w:customStyle="1" w:styleId="A7355F75486F45C3A8A4EA5253F652CC">
    <w:name w:val="A7355F75486F45C3A8A4EA5253F652CC"/>
    <w:rsid w:val="0002058F"/>
  </w:style>
  <w:style w:type="paragraph" w:customStyle="1" w:styleId="C0241A347DB64D70BB29904EB5A9C908">
    <w:name w:val="C0241A347DB64D70BB29904EB5A9C908"/>
    <w:rsid w:val="0002058F"/>
  </w:style>
  <w:style w:type="paragraph" w:customStyle="1" w:styleId="F3DB3C84CE04443193E54AC5600BE663">
    <w:name w:val="F3DB3C84CE04443193E54AC5600BE663"/>
    <w:rsid w:val="0002058F"/>
  </w:style>
  <w:style w:type="paragraph" w:customStyle="1" w:styleId="A9C1544A87D14AE0B78566410E5DF981">
    <w:name w:val="A9C1544A87D14AE0B78566410E5DF981"/>
    <w:rsid w:val="0002058F"/>
  </w:style>
  <w:style w:type="paragraph" w:customStyle="1" w:styleId="C1D96A8C4F844AB08130A8D1D54FE818">
    <w:name w:val="C1D96A8C4F844AB08130A8D1D54FE818"/>
    <w:rsid w:val="0002058F"/>
  </w:style>
  <w:style w:type="paragraph" w:customStyle="1" w:styleId="D9052B1152DE4BA19C2F0FE900F1B405">
    <w:name w:val="D9052B1152DE4BA19C2F0FE900F1B405"/>
    <w:rsid w:val="00F65F3D"/>
  </w:style>
  <w:style w:type="paragraph" w:customStyle="1" w:styleId="87358D0DDEA248CCA408D3E950708468">
    <w:name w:val="87358D0DDEA248CCA408D3E950708468"/>
    <w:rsid w:val="00F65F3D"/>
  </w:style>
  <w:style w:type="paragraph" w:customStyle="1" w:styleId="376D78C94678418897D270526305F983">
    <w:name w:val="376D78C94678418897D270526305F983"/>
    <w:rsid w:val="00F65F3D"/>
  </w:style>
  <w:style w:type="paragraph" w:customStyle="1" w:styleId="67BF393F08A0421FBE9C46E2306BD04C">
    <w:name w:val="67BF393F08A0421FBE9C46E2306BD04C"/>
    <w:rsid w:val="00F65F3D"/>
  </w:style>
  <w:style w:type="paragraph" w:customStyle="1" w:styleId="CEEAE321D2D8497BA412847BB1AFB373">
    <w:name w:val="CEEAE321D2D8497BA412847BB1AFB373"/>
    <w:rsid w:val="00F65F3D"/>
  </w:style>
  <w:style w:type="paragraph" w:customStyle="1" w:styleId="3C82B7B86B7C403F9BE914096A5350EC">
    <w:name w:val="3C82B7B86B7C403F9BE914096A5350EC"/>
    <w:rsid w:val="00F65F3D"/>
  </w:style>
  <w:style w:type="paragraph" w:customStyle="1" w:styleId="CEC22DC005D8451E82E718968A5EE716">
    <w:name w:val="CEC22DC005D8451E82E718968A5EE716"/>
    <w:rsid w:val="00F65F3D"/>
  </w:style>
  <w:style w:type="paragraph" w:customStyle="1" w:styleId="4CF7E6DBAF9A4C71A5CBF86D918BC974">
    <w:name w:val="4CF7E6DBAF9A4C71A5CBF86D918BC974"/>
    <w:rsid w:val="00F65F3D"/>
  </w:style>
  <w:style w:type="paragraph" w:customStyle="1" w:styleId="3A6D15F5775E4DAF84D60C900374C93B">
    <w:name w:val="3A6D15F5775E4DAF84D60C900374C93B"/>
    <w:rsid w:val="00F65F3D"/>
  </w:style>
  <w:style w:type="paragraph" w:customStyle="1" w:styleId="8BE6BCECEA234588B0C67A965013DA4B">
    <w:name w:val="8BE6BCECEA234588B0C67A965013DA4B"/>
    <w:rsid w:val="002D1515"/>
  </w:style>
  <w:style w:type="paragraph" w:customStyle="1" w:styleId="D24A15A3C1854903A006E0244201772F">
    <w:name w:val="D24A15A3C1854903A006E0244201772F"/>
    <w:rsid w:val="002D1515"/>
  </w:style>
  <w:style w:type="paragraph" w:customStyle="1" w:styleId="506D80E4A217409EA3B98503267DDE59">
    <w:name w:val="506D80E4A217409EA3B98503267DDE59"/>
    <w:rsid w:val="002D1515"/>
  </w:style>
  <w:style w:type="paragraph" w:customStyle="1" w:styleId="C68AC631820E444D899B64C7935D2789">
    <w:name w:val="C68AC631820E444D899B64C7935D2789"/>
    <w:rsid w:val="002D1515"/>
  </w:style>
  <w:style w:type="paragraph" w:customStyle="1" w:styleId="42EE05B0B1D44ADDB95485B06646A6A5">
    <w:name w:val="42EE05B0B1D44ADDB95485B06646A6A5"/>
    <w:rsid w:val="002D1515"/>
  </w:style>
  <w:style w:type="paragraph" w:customStyle="1" w:styleId="1B31A5373243401098CC295EBDED7738">
    <w:name w:val="1B31A5373243401098CC295EBDED7738"/>
    <w:rsid w:val="002D1515"/>
  </w:style>
  <w:style w:type="paragraph" w:customStyle="1" w:styleId="3F039E2692A64B99971B2CCFFD6518EE">
    <w:name w:val="3F039E2692A64B99971B2CCFFD6518EE"/>
    <w:rsid w:val="002D1515"/>
  </w:style>
  <w:style w:type="paragraph" w:customStyle="1" w:styleId="3FDE57AE7901409BABB059938F4A4F23">
    <w:name w:val="3FDE57AE7901409BABB059938F4A4F23"/>
    <w:rsid w:val="002D1515"/>
  </w:style>
  <w:style w:type="paragraph" w:customStyle="1" w:styleId="48155EFA6EF14FEFBBD7A9F02C6274D3">
    <w:name w:val="48155EFA6EF14FEFBBD7A9F02C6274D3"/>
    <w:rsid w:val="002D1515"/>
  </w:style>
  <w:style w:type="paragraph" w:customStyle="1" w:styleId="7CD7395ED3CE4AFDB0845A2193D23B9C">
    <w:name w:val="7CD7395ED3CE4AFDB0845A2193D23B9C"/>
    <w:rsid w:val="00D931AF"/>
  </w:style>
  <w:style w:type="paragraph" w:customStyle="1" w:styleId="4A6FACCC105E43449A4615190163B24C">
    <w:name w:val="4A6FACCC105E43449A4615190163B24C"/>
    <w:rsid w:val="00D931AF"/>
  </w:style>
  <w:style w:type="paragraph" w:customStyle="1" w:styleId="4268E5F65CCB4EB6890AAEEA9CBF03D8">
    <w:name w:val="4268E5F65CCB4EB6890AAEEA9CBF03D8"/>
    <w:rsid w:val="00D931AF"/>
  </w:style>
  <w:style w:type="paragraph" w:customStyle="1" w:styleId="437F1533910145C8B36D703ED44BAC6E">
    <w:name w:val="437F1533910145C8B36D703ED44BAC6E"/>
    <w:rsid w:val="00D931AF"/>
  </w:style>
  <w:style w:type="paragraph" w:customStyle="1" w:styleId="02C116EE1283459C84E8DB2028CE1A65">
    <w:name w:val="02C116EE1283459C84E8DB2028CE1A65"/>
    <w:rsid w:val="00D931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73DBD-00B8-40EE-8919-E4D2087EA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93</Words>
  <Characters>4523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2</cp:revision>
  <dcterms:created xsi:type="dcterms:W3CDTF">2022-03-29T13:13:00Z</dcterms:created>
  <dcterms:modified xsi:type="dcterms:W3CDTF">2022-03-29T13:13:00Z</dcterms:modified>
</cp:coreProperties>
</file>